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6480"/>
      </w:tblGrid>
      <w:tr w:rsidR="00E16BA6" w:rsidRPr="001678AF" w14:paraId="6C1F6B33" w14:textId="77777777">
        <w:tc>
          <w:tcPr>
            <w:tcW w:w="2160" w:type="dxa"/>
          </w:tcPr>
          <w:p w14:paraId="2FB92F9E" w14:textId="77777777" w:rsidR="001913B8" w:rsidRPr="001678AF" w:rsidRDefault="00875118">
            <w:pPr>
              <w:rPr>
                <w:sz w:val="21"/>
                <w:szCs w:val="21"/>
              </w:rPr>
            </w:pPr>
            <w:r w:rsidRPr="001678AF">
              <w:rPr>
                <w:noProof/>
                <w:sz w:val="21"/>
                <w:szCs w:val="21"/>
                <w:lang w:bidi="ar-SA"/>
              </w:rPr>
              <w:drawing>
                <wp:inline distT="0" distB="0" distL="0" distR="0" wp14:anchorId="76CC6F8B" wp14:editId="1BE01DCF">
                  <wp:extent cx="1162050" cy="1219200"/>
                  <wp:effectExtent l="0" t="0" r="0" b="0"/>
                  <wp:docPr id="1" name="logo" descr="white salmon logo" title="white salmon 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985485" name="logo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0" w:type="dxa"/>
          </w:tcPr>
          <w:p w14:paraId="6E647E96" w14:textId="77777777" w:rsidR="001913B8" w:rsidRPr="001678AF" w:rsidRDefault="001913B8">
            <w:pPr>
              <w:jc w:val="center"/>
              <w:rPr>
                <w:b/>
                <w:sz w:val="21"/>
                <w:szCs w:val="21"/>
              </w:rPr>
            </w:pPr>
          </w:p>
          <w:p w14:paraId="2059378E" w14:textId="77777777" w:rsidR="00930DFD" w:rsidRPr="001678AF" w:rsidRDefault="00930DFD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19B50E31" w14:textId="77777777" w:rsidR="001913B8" w:rsidRPr="001678AF" w:rsidRDefault="00875118">
            <w:pPr>
              <w:jc w:val="center"/>
              <w:rPr>
                <w:sz w:val="21"/>
                <w:szCs w:val="21"/>
              </w:rPr>
            </w:pPr>
            <w:r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CITY OF WHITE SALMON</w:t>
            </w:r>
          </w:p>
          <w:p w14:paraId="51EE2BD7" w14:textId="6FE418F2" w:rsidR="001913B8" w:rsidRPr="001678AF" w:rsidRDefault="00875118" w:rsidP="00153ECC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lanning Commission Meeting </w:t>
            </w:r>
            <w:r w:rsidR="00FE0209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- Wednesday, </w:t>
            </w:r>
            <w:r w:rsidR="00FA2D43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July </w:t>
            </w:r>
            <w:r w:rsidR="00BB5119">
              <w:rPr>
                <w:rFonts w:ascii="Times New Roman" w:hAnsi="Times New Roman" w:cs="Times New Roman"/>
                <w:b/>
                <w:sz w:val="21"/>
                <w:szCs w:val="21"/>
              </w:rPr>
              <w:t>24</w:t>
            </w:r>
            <w:r w:rsidR="00D81D10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,</w:t>
            </w:r>
            <w:r w:rsidR="003F789D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201</w:t>
            </w:r>
            <w:r w:rsidR="00D11837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9</w:t>
            </w:r>
          </w:p>
          <w:p w14:paraId="3914C03B" w14:textId="3734A947" w:rsidR="007872B5" w:rsidRPr="001678AF" w:rsidRDefault="00CF0A5D" w:rsidP="00E31D35">
            <w:pPr>
              <w:jc w:val="center"/>
              <w:rPr>
                <w:b/>
                <w:sz w:val="21"/>
                <w:szCs w:val="21"/>
              </w:rPr>
            </w:pPr>
            <w:r w:rsidRPr="001678AF">
              <w:rPr>
                <w:rFonts w:ascii="Times New Roman" w:hAnsi="Times New Roman" w:cs="Times New Roman"/>
                <w:b/>
                <w:color w:val="FF0000"/>
                <w:sz w:val="21"/>
                <w:szCs w:val="21"/>
              </w:rPr>
              <w:t>DRAFT</w:t>
            </w:r>
          </w:p>
        </w:tc>
      </w:tr>
    </w:tbl>
    <w:p w14:paraId="0C608695" w14:textId="77777777" w:rsidR="001913B8" w:rsidRPr="00E84D68" w:rsidRDefault="00875118">
      <w:pPr>
        <w:rPr>
          <w:sz w:val="24"/>
          <w:szCs w:val="24"/>
        </w:rPr>
      </w:pPr>
      <w:r w:rsidRPr="00E84D68">
        <w:rPr>
          <w:b/>
          <w:sz w:val="24"/>
          <w:szCs w:val="24"/>
        </w:rPr>
        <w:t xml:space="preserve"> </w:t>
      </w:r>
    </w:p>
    <w:p w14:paraId="6E17A9C3" w14:textId="77777777" w:rsidR="001913B8" w:rsidRPr="00E84D68" w:rsidRDefault="00875118" w:rsidP="00752FFA">
      <w:pPr>
        <w:ind w:left="720" w:hanging="720"/>
        <w:rPr>
          <w:sz w:val="24"/>
          <w:szCs w:val="24"/>
          <w:u w:val="single"/>
        </w:rPr>
      </w:pPr>
      <w:r w:rsidRPr="00E84D68">
        <w:rPr>
          <w:b/>
          <w:sz w:val="24"/>
          <w:szCs w:val="24"/>
          <w:u w:val="single"/>
        </w:rPr>
        <w:t>COMMISSION AND ADMINISTRATIVE PERSONNEL PRESENT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4320"/>
        <w:gridCol w:w="4320"/>
      </w:tblGrid>
      <w:tr w:rsidR="00E16BA6" w:rsidRPr="00E84D68" w14:paraId="04F65E43" w14:textId="77777777" w:rsidTr="00285780">
        <w:tc>
          <w:tcPr>
            <w:tcW w:w="720" w:type="dxa"/>
          </w:tcPr>
          <w:p w14:paraId="1CD8A16B" w14:textId="77777777" w:rsidR="001913B8" w:rsidRPr="00E84D68" w:rsidRDefault="00875118" w:rsidP="00752FFA">
            <w:pP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 xml:space="preserve"> </w:t>
            </w:r>
          </w:p>
        </w:tc>
        <w:tc>
          <w:tcPr>
            <w:tcW w:w="4320" w:type="dxa"/>
          </w:tcPr>
          <w:p w14:paraId="3DB537D9" w14:textId="77777777" w:rsidR="00C83BDB" w:rsidRPr="00E84D68" w:rsidRDefault="00875118" w:rsidP="00C83BDB">
            <w:pPr>
              <w:ind w:left="720" w:hanging="720"/>
              <w:rPr>
                <w:b/>
                <w:sz w:val="24"/>
                <w:szCs w:val="24"/>
              </w:rPr>
            </w:pPr>
            <w:r w:rsidRPr="00E84D68">
              <w:rPr>
                <w:b/>
                <w:sz w:val="24"/>
                <w:szCs w:val="24"/>
              </w:rPr>
              <w:t>Commission</w:t>
            </w:r>
            <w:r w:rsidR="00524889" w:rsidRPr="00E84D68">
              <w:rPr>
                <w:b/>
                <w:sz w:val="24"/>
                <w:szCs w:val="24"/>
              </w:rPr>
              <w:t xml:space="preserve"> M</w:t>
            </w:r>
            <w:r w:rsidR="00FE0209" w:rsidRPr="00E84D68">
              <w:rPr>
                <w:b/>
                <w:sz w:val="24"/>
                <w:szCs w:val="24"/>
              </w:rPr>
              <w:t>embers:</w:t>
            </w:r>
          </w:p>
          <w:p w14:paraId="339B5B76" w14:textId="77777777" w:rsidR="00BB5119" w:rsidRPr="00E84D68" w:rsidRDefault="00BB5119" w:rsidP="00752FFA">
            <w:pP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 xml:space="preserve">David Lindley </w:t>
            </w:r>
          </w:p>
          <w:p w14:paraId="302A7248" w14:textId="5F935E73" w:rsidR="00FA2D43" w:rsidRPr="00E84D68" w:rsidRDefault="00FA2D43" w:rsidP="00752FFA">
            <w:pP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 xml:space="preserve">Anne Medenbach </w:t>
            </w:r>
          </w:p>
          <w:p w14:paraId="4DE99E5C" w14:textId="12DC8015" w:rsidR="00E31D35" w:rsidRPr="00E84D68" w:rsidRDefault="00875118" w:rsidP="00752FFA">
            <w:pP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>Tom Stevenson</w:t>
            </w:r>
          </w:p>
          <w:p w14:paraId="6FC0607A" w14:textId="77777777" w:rsidR="00752FFA" w:rsidRPr="00E84D68" w:rsidRDefault="00875118" w:rsidP="00BB5AE6">
            <w:pP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>Ross Henry</w:t>
            </w:r>
          </w:p>
          <w:p w14:paraId="166CFBED" w14:textId="6A10971B" w:rsidR="00D46CA9" w:rsidRPr="00E84D68" w:rsidRDefault="00B21AAC" w:rsidP="00BB5119">
            <w:pP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>Michael Morneault</w:t>
            </w:r>
          </w:p>
        </w:tc>
        <w:tc>
          <w:tcPr>
            <w:tcW w:w="4320" w:type="dxa"/>
          </w:tcPr>
          <w:p w14:paraId="6E097807" w14:textId="77777777" w:rsidR="001913B8" w:rsidRPr="00E84D68" w:rsidRDefault="00875118" w:rsidP="00752FFA">
            <w:pPr>
              <w:ind w:left="720" w:hanging="720"/>
              <w:rPr>
                <w:sz w:val="24"/>
                <w:szCs w:val="24"/>
              </w:rPr>
            </w:pPr>
            <w:r w:rsidRPr="00E84D68">
              <w:rPr>
                <w:b/>
                <w:sz w:val="24"/>
                <w:szCs w:val="24"/>
              </w:rPr>
              <w:t>Staff Present:</w:t>
            </w:r>
          </w:p>
          <w:p w14:paraId="50801624" w14:textId="296D6D56" w:rsidR="001913B8" w:rsidRPr="00E84D68" w:rsidRDefault="001B09A3" w:rsidP="00282CA2">
            <w:pP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>Erika Castro Guzman, Associate Planner</w:t>
            </w:r>
          </w:p>
          <w:p w14:paraId="18D38086" w14:textId="3477A4D2" w:rsidR="00D46CA9" w:rsidRPr="00E84D68" w:rsidRDefault="00D46CA9" w:rsidP="0015516D">
            <w:pPr>
              <w:rPr>
                <w:sz w:val="24"/>
                <w:szCs w:val="24"/>
              </w:rPr>
            </w:pPr>
          </w:p>
        </w:tc>
      </w:tr>
    </w:tbl>
    <w:p w14:paraId="7A8AF20C" w14:textId="77777777" w:rsidR="00BB5AE6" w:rsidRPr="00E84D68" w:rsidRDefault="00BB5AE6" w:rsidP="00BB5AE6">
      <w:pPr>
        <w:pStyle w:val="ListParagraph"/>
        <w:rPr>
          <w:sz w:val="24"/>
          <w:szCs w:val="24"/>
          <w:u w:val="single"/>
        </w:rPr>
      </w:pPr>
      <w:bookmarkStart w:id="0" w:name="MinutesHeading13709"/>
      <w:bookmarkStart w:id="1" w:name="MinutesHeading13711"/>
      <w:bookmarkEnd w:id="0"/>
      <w:bookmarkEnd w:id="1"/>
    </w:p>
    <w:p w14:paraId="3F74C207" w14:textId="77777777" w:rsidR="00E31D35" w:rsidRPr="00E84D68" w:rsidRDefault="00875118" w:rsidP="00A270E3">
      <w:pPr>
        <w:pStyle w:val="ListParagraph"/>
        <w:ind w:left="0"/>
        <w:rPr>
          <w:sz w:val="24"/>
          <w:szCs w:val="24"/>
          <w:u w:val="single"/>
        </w:rPr>
      </w:pPr>
      <w:r w:rsidRPr="00E84D68">
        <w:rPr>
          <w:b/>
          <w:sz w:val="24"/>
          <w:szCs w:val="24"/>
          <w:u w:val="single"/>
        </w:rPr>
        <w:t>CALL TO ORDER/ ROLL CALL</w:t>
      </w:r>
    </w:p>
    <w:p w14:paraId="7D445032" w14:textId="43C7E886" w:rsidR="004B1AC9" w:rsidRPr="00E84D68" w:rsidRDefault="00BB5119" w:rsidP="00271ED9">
      <w:pPr>
        <w:pStyle w:val="ListParagraph"/>
        <w:ind w:left="0" w:firstLine="720"/>
        <w:rPr>
          <w:sz w:val="24"/>
          <w:szCs w:val="24"/>
        </w:rPr>
      </w:pPr>
      <w:r w:rsidRPr="00E84D68">
        <w:rPr>
          <w:sz w:val="24"/>
          <w:szCs w:val="24"/>
        </w:rPr>
        <w:t>Chairman David Lindley</w:t>
      </w:r>
      <w:r w:rsidR="00875118" w:rsidRPr="00E84D68">
        <w:rPr>
          <w:sz w:val="24"/>
          <w:szCs w:val="24"/>
        </w:rPr>
        <w:t xml:space="preserve"> </w:t>
      </w:r>
      <w:r w:rsidR="00E31D35" w:rsidRPr="00E84D68">
        <w:rPr>
          <w:sz w:val="24"/>
          <w:szCs w:val="24"/>
        </w:rPr>
        <w:t xml:space="preserve">called the meeting to order </w:t>
      </w:r>
      <w:r w:rsidR="00875118" w:rsidRPr="00E84D68">
        <w:rPr>
          <w:sz w:val="24"/>
          <w:szCs w:val="24"/>
        </w:rPr>
        <w:t xml:space="preserve">at </w:t>
      </w:r>
      <w:r w:rsidR="00C83BDB" w:rsidRPr="00E84D68">
        <w:rPr>
          <w:sz w:val="24"/>
          <w:szCs w:val="24"/>
        </w:rPr>
        <w:t>5:3</w:t>
      </w:r>
      <w:r w:rsidRPr="00E84D68">
        <w:rPr>
          <w:sz w:val="24"/>
          <w:szCs w:val="24"/>
        </w:rPr>
        <w:t>5</w:t>
      </w:r>
      <w:r w:rsidR="007737ED" w:rsidRPr="00E84D68">
        <w:rPr>
          <w:sz w:val="24"/>
          <w:szCs w:val="24"/>
        </w:rPr>
        <w:t xml:space="preserve"> </w:t>
      </w:r>
      <w:r w:rsidR="00E31D35" w:rsidRPr="00E84D68">
        <w:rPr>
          <w:sz w:val="24"/>
          <w:szCs w:val="24"/>
        </w:rPr>
        <w:t>PM</w:t>
      </w:r>
      <w:r w:rsidR="00875118" w:rsidRPr="00E84D68">
        <w:rPr>
          <w:sz w:val="24"/>
          <w:szCs w:val="24"/>
        </w:rPr>
        <w:t>.</w:t>
      </w:r>
      <w:bookmarkStart w:id="2" w:name="MinutesHeading13745"/>
      <w:bookmarkEnd w:id="2"/>
    </w:p>
    <w:p w14:paraId="40C57D35" w14:textId="77777777" w:rsidR="009A6738" w:rsidRPr="00E84D68" w:rsidRDefault="009A6738" w:rsidP="00A270E3">
      <w:pPr>
        <w:rPr>
          <w:b/>
          <w:sz w:val="24"/>
          <w:szCs w:val="24"/>
        </w:rPr>
      </w:pPr>
    </w:p>
    <w:p w14:paraId="73613B95" w14:textId="77777777" w:rsidR="00752FFA" w:rsidRPr="00E84D68" w:rsidRDefault="00875118" w:rsidP="00A270E3">
      <w:pPr>
        <w:pStyle w:val="ListParagraph"/>
        <w:ind w:left="0"/>
        <w:rPr>
          <w:sz w:val="24"/>
          <w:szCs w:val="24"/>
        </w:rPr>
      </w:pPr>
      <w:r w:rsidRPr="00E84D68">
        <w:rPr>
          <w:b/>
          <w:sz w:val="24"/>
          <w:szCs w:val="24"/>
          <w:u w:val="single"/>
        </w:rPr>
        <w:t>MINUTES</w:t>
      </w:r>
      <w:r w:rsidR="00D11837" w:rsidRPr="00E84D68">
        <w:rPr>
          <w:b/>
          <w:sz w:val="24"/>
          <w:szCs w:val="24"/>
          <w:u w:val="single"/>
        </w:rPr>
        <w:t xml:space="preserve"> OF RECORD</w:t>
      </w:r>
    </w:p>
    <w:p w14:paraId="7437C175" w14:textId="679139C3" w:rsidR="00D11837" w:rsidRPr="00E84D68" w:rsidRDefault="00875118" w:rsidP="00090D37">
      <w:pPr>
        <w:pStyle w:val="ListParagraph"/>
        <w:numPr>
          <w:ilvl w:val="0"/>
          <w:numId w:val="3"/>
        </w:numPr>
        <w:ind w:left="720" w:hanging="720"/>
        <w:rPr>
          <w:b/>
          <w:sz w:val="24"/>
          <w:szCs w:val="24"/>
        </w:rPr>
      </w:pPr>
      <w:r w:rsidRPr="00E84D68">
        <w:rPr>
          <w:b/>
          <w:sz w:val="24"/>
          <w:szCs w:val="24"/>
        </w:rPr>
        <w:t xml:space="preserve">Minutes of </w:t>
      </w:r>
      <w:r w:rsidR="00D46CA9" w:rsidRPr="00E84D68">
        <w:rPr>
          <w:b/>
          <w:sz w:val="24"/>
          <w:szCs w:val="24"/>
        </w:rPr>
        <w:t>J</w:t>
      </w:r>
      <w:r w:rsidR="00BB5119" w:rsidRPr="00E84D68">
        <w:rPr>
          <w:b/>
          <w:sz w:val="24"/>
          <w:szCs w:val="24"/>
        </w:rPr>
        <w:t>uly</w:t>
      </w:r>
      <w:r w:rsidR="00D46CA9" w:rsidRPr="00E84D68">
        <w:rPr>
          <w:b/>
          <w:sz w:val="24"/>
          <w:szCs w:val="24"/>
        </w:rPr>
        <w:t xml:space="preserve"> </w:t>
      </w:r>
      <w:r w:rsidR="00BB5119" w:rsidRPr="00E84D68">
        <w:rPr>
          <w:b/>
          <w:sz w:val="24"/>
          <w:szCs w:val="24"/>
        </w:rPr>
        <w:t>10</w:t>
      </w:r>
      <w:r w:rsidR="00004148" w:rsidRPr="00E84D68">
        <w:rPr>
          <w:b/>
          <w:sz w:val="24"/>
          <w:szCs w:val="24"/>
        </w:rPr>
        <w:t>, 2019</w:t>
      </w:r>
    </w:p>
    <w:p w14:paraId="1A0588F0" w14:textId="45725C05" w:rsidR="00D11837" w:rsidRPr="00E84D68" w:rsidRDefault="00875118" w:rsidP="00BB5119">
      <w:pPr>
        <w:ind w:left="720"/>
        <w:rPr>
          <w:sz w:val="24"/>
          <w:szCs w:val="24"/>
        </w:rPr>
      </w:pPr>
      <w:r w:rsidRPr="00E84D68">
        <w:rPr>
          <w:sz w:val="24"/>
          <w:szCs w:val="24"/>
        </w:rPr>
        <w:t>Moved by</w:t>
      </w:r>
      <w:r w:rsidR="008633A5" w:rsidRPr="00E84D68">
        <w:rPr>
          <w:sz w:val="24"/>
          <w:szCs w:val="24"/>
        </w:rPr>
        <w:t xml:space="preserve"> </w:t>
      </w:r>
      <w:r w:rsidR="00BB5119" w:rsidRPr="00E84D68">
        <w:rPr>
          <w:sz w:val="24"/>
          <w:szCs w:val="24"/>
        </w:rPr>
        <w:t xml:space="preserve">Anne Medenbach </w:t>
      </w:r>
      <w:r w:rsidRPr="00E84D68">
        <w:rPr>
          <w:sz w:val="24"/>
          <w:szCs w:val="24"/>
        </w:rPr>
        <w:t xml:space="preserve">, seconded by </w:t>
      </w:r>
      <w:r w:rsidR="00BB5119" w:rsidRPr="00E84D68">
        <w:rPr>
          <w:sz w:val="24"/>
          <w:szCs w:val="24"/>
        </w:rPr>
        <w:t>Tom Stevenson</w:t>
      </w:r>
      <w:r w:rsidR="0052601A" w:rsidRPr="00E84D68">
        <w:rPr>
          <w:sz w:val="24"/>
          <w:szCs w:val="24"/>
        </w:rPr>
        <w:t>.</w:t>
      </w:r>
    </w:p>
    <w:p w14:paraId="0FD7F9E4" w14:textId="77777777" w:rsidR="004F37E4" w:rsidRDefault="00875118" w:rsidP="00BB5119">
      <w:pPr>
        <w:ind w:left="720"/>
        <w:rPr>
          <w:i/>
          <w:sz w:val="24"/>
          <w:szCs w:val="24"/>
        </w:rPr>
      </w:pPr>
      <w:r w:rsidRPr="00E84D68">
        <w:rPr>
          <w:i/>
          <w:sz w:val="24"/>
          <w:szCs w:val="24"/>
        </w:rPr>
        <w:t xml:space="preserve">Motion to approve minutes of </w:t>
      </w:r>
      <w:r w:rsidR="00BB5119" w:rsidRPr="00E84D68">
        <w:rPr>
          <w:i/>
          <w:sz w:val="24"/>
          <w:szCs w:val="24"/>
        </w:rPr>
        <w:t>July 10</w:t>
      </w:r>
      <w:r w:rsidR="00004148" w:rsidRPr="00E84D68">
        <w:rPr>
          <w:i/>
          <w:sz w:val="24"/>
          <w:szCs w:val="24"/>
        </w:rPr>
        <w:t>, 2019</w:t>
      </w:r>
      <w:r w:rsidRPr="00E84D68">
        <w:rPr>
          <w:i/>
          <w:sz w:val="24"/>
          <w:szCs w:val="24"/>
        </w:rPr>
        <w:t xml:space="preserve">. CARRIED </w:t>
      </w:r>
      <w:r w:rsidR="00BB5119" w:rsidRPr="00E84D68">
        <w:rPr>
          <w:i/>
          <w:sz w:val="24"/>
          <w:szCs w:val="24"/>
        </w:rPr>
        <w:t>4</w:t>
      </w:r>
      <w:r w:rsidRPr="00E84D68">
        <w:rPr>
          <w:i/>
          <w:sz w:val="24"/>
          <w:szCs w:val="24"/>
        </w:rPr>
        <w:t xml:space="preserve"> – 0</w:t>
      </w:r>
      <w:r w:rsidR="00BB5119" w:rsidRPr="00E84D68">
        <w:rPr>
          <w:i/>
          <w:sz w:val="24"/>
          <w:szCs w:val="24"/>
        </w:rPr>
        <w:t>;</w:t>
      </w:r>
    </w:p>
    <w:p w14:paraId="61631429" w14:textId="34D0A7F3" w:rsidR="00D11837" w:rsidRPr="00E84D68" w:rsidRDefault="004F37E4" w:rsidP="00BB5119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urther discussion: Chairman </w:t>
      </w:r>
      <w:r w:rsidR="00BB5119" w:rsidRPr="00E84D68">
        <w:rPr>
          <w:i/>
          <w:sz w:val="24"/>
          <w:szCs w:val="24"/>
        </w:rPr>
        <w:t>David Lindley abstained as he was not present during the last meeting.</w:t>
      </w:r>
    </w:p>
    <w:p w14:paraId="49524E84" w14:textId="77777777" w:rsidR="00153ECC" w:rsidRPr="00E84D68" w:rsidRDefault="00153ECC" w:rsidP="00A270E3">
      <w:pPr>
        <w:rPr>
          <w:sz w:val="24"/>
          <w:szCs w:val="24"/>
        </w:rPr>
      </w:pPr>
    </w:p>
    <w:p w14:paraId="04D9A98B" w14:textId="38066679" w:rsidR="00D46CA9" w:rsidRPr="00E84D68" w:rsidRDefault="002C4B1D" w:rsidP="00D46CA9">
      <w:pPr>
        <w:rPr>
          <w:b/>
          <w:sz w:val="24"/>
          <w:szCs w:val="24"/>
          <w:u w:val="single"/>
        </w:rPr>
      </w:pPr>
      <w:r w:rsidRPr="00E84D68">
        <w:rPr>
          <w:b/>
          <w:sz w:val="24"/>
          <w:szCs w:val="24"/>
          <w:u w:val="single"/>
        </w:rPr>
        <w:t>DISCUSSION ITEMS</w:t>
      </w:r>
    </w:p>
    <w:p w14:paraId="24CAA0BC" w14:textId="248D713A" w:rsidR="00D46CA9" w:rsidRPr="00E84D68" w:rsidRDefault="002C4B1D" w:rsidP="00090D37">
      <w:pPr>
        <w:pStyle w:val="ListParagraph"/>
        <w:numPr>
          <w:ilvl w:val="0"/>
          <w:numId w:val="3"/>
        </w:numPr>
        <w:ind w:left="720" w:hanging="720"/>
        <w:rPr>
          <w:b/>
          <w:i/>
          <w:sz w:val="24"/>
          <w:szCs w:val="24"/>
        </w:rPr>
      </w:pPr>
      <w:r w:rsidRPr="00E84D68">
        <w:rPr>
          <w:b/>
          <w:sz w:val="24"/>
          <w:szCs w:val="24"/>
        </w:rPr>
        <w:t xml:space="preserve">Comprehensive Plan Update: </w:t>
      </w:r>
      <w:r w:rsidR="00BB5119" w:rsidRPr="00E84D68">
        <w:rPr>
          <w:b/>
          <w:sz w:val="24"/>
          <w:szCs w:val="24"/>
        </w:rPr>
        <w:t>Coordination</w:t>
      </w:r>
      <w:r w:rsidR="00BA0F9F" w:rsidRPr="00E84D68">
        <w:rPr>
          <w:b/>
          <w:sz w:val="24"/>
          <w:szCs w:val="24"/>
        </w:rPr>
        <w:t xml:space="preserve"> of Events</w:t>
      </w:r>
    </w:p>
    <w:p w14:paraId="1BE23506" w14:textId="509D3872" w:rsidR="00BA0F9F" w:rsidRPr="00E84D68" w:rsidRDefault="00C404D4" w:rsidP="00D46CA9">
      <w:pPr>
        <w:pStyle w:val="ListParagraph"/>
        <w:rPr>
          <w:sz w:val="24"/>
          <w:szCs w:val="24"/>
        </w:rPr>
      </w:pPr>
      <w:r w:rsidRPr="00E84D68">
        <w:rPr>
          <w:sz w:val="24"/>
          <w:szCs w:val="24"/>
        </w:rPr>
        <w:t>Commission</w:t>
      </w:r>
      <w:r w:rsidR="00626338">
        <w:rPr>
          <w:sz w:val="24"/>
          <w:szCs w:val="24"/>
        </w:rPr>
        <w:t>er</w:t>
      </w:r>
      <w:r w:rsidRPr="00E84D68">
        <w:rPr>
          <w:sz w:val="24"/>
          <w:szCs w:val="24"/>
        </w:rPr>
        <w:t xml:space="preserve"> </w:t>
      </w:r>
      <w:r w:rsidR="000C0087" w:rsidRPr="00E84D68">
        <w:rPr>
          <w:sz w:val="24"/>
          <w:szCs w:val="24"/>
        </w:rPr>
        <w:t xml:space="preserve">Ross Henry and Tom Stevenson </w:t>
      </w:r>
      <w:r w:rsidR="00BA0F9F" w:rsidRPr="00E84D68">
        <w:rPr>
          <w:sz w:val="24"/>
          <w:szCs w:val="24"/>
        </w:rPr>
        <w:t>reported a successful evening on July 10, 2019</w:t>
      </w:r>
      <w:r w:rsidR="00626338">
        <w:rPr>
          <w:sz w:val="24"/>
          <w:szCs w:val="24"/>
        </w:rPr>
        <w:t>,</w:t>
      </w:r>
      <w:r w:rsidR="00BA0F9F" w:rsidRPr="00E84D68">
        <w:rPr>
          <w:sz w:val="24"/>
          <w:szCs w:val="24"/>
        </w:rPr>
        <w:t xml:space="preserve"> at </w:t>
      </w:r>
      <w:proofErr w:type="spellStart"/>
      <w:r w:rsidR="00BA0F9F" w:rsidRPr="00E84D68">
        <w:rPr>
          <w:sz w:val="24"/>
          <w:szCs w:val="24"/>
        </w:rPr>
        <w:t>Everybodys</w:t>
      </w:r>
      <w:proofErr w:type="spellEnd"/>
      <w:r w:rsidR="00CB7E78">
        <w:rPr>
          <w:sz w:val="24"/>
          <w:szCs w:val="24"/>
        </w:rPr>
        <w:t>. They said</w:t>
      </w:r>
      <w:r w:rsidR="00626338">
        <w:rPr>
          <w:sz w:val="24"/>
          <w:szCs w:val="24"/>
        </w:rPr>
        <w:t xml:space="preserve"> their outreach</w:t>
      </w:r>
      <w:r w:rsidR="00BA0F9F" w:rsidRPr="00E84D68">
        <w:rPr>
          <w:sz w:val="24"/>
          <w:szCs w:val="24"/>
        </w:rPr>
        <w:t xml:space="preserve"> direct</w:t>
      </w:r>
      <w:r w:rsidR="00626338">
        <w:rPr>
          <w:sz w:val="24"/>
          <w:szCs w:val="24"/>
        </w:rPr>
        <w:t>ed</w:t>
      </w:r>
      <w:r w:rsidR="00BA0F9F" w:rsidRPr="00E84D68">
        <w:rPr>
          <w:sz w:val="24"/>
          <w:szCs w:val="24"/>
        </w:rPr>
        <w:t xml:space="preserve"> people to the website and </w:t>
      </w:r>
      <w:r w:rsidR="00CB7E78">
        <w:rPr>
          <w:sz w:val="24"/>
          <w:szCs w:val="24"/>
        </w:rPr>
        <w:t xml:space="preserve">that they collected </w:t>
      </w:r>
      <w:r w:rsidR="00BA0F9F" w:rsidRPr="00E84D68">
        <w:rPr>
          <w:sz w:val="24"/>
          <w:szCs w:val="24"/>
        </w:rPr>
        <w:t>three survey</w:t>
      </w:r>
      <w:r w:rsidR="00CB7E78">
        <w:rPr>
          <w:sz w:val="24"/>
          <w:szCs w:val="24"/>
        </w:rPr>
        <w:t xml:space="preserve"> responses</w:t>
      </w:r>
      <w:r w:rsidR="00626338">
        <w:rPr>
          <w:sz w:val="24"/>
          <w:szCs w:val="24"/>
        </w:rPr>
        <w:t xml:space="preserve"> on-site</w:t>
      </w:r>
      <w:r w:rsidR="00BA0F9F" w:rsidRPr="00E84D68">
        <w:rPr>
          <w:sz w:val="24"/>
          <w:szCs w:val="24"/>
        </w:rPr>
        <w:t>.</w:t>
      </w:r>
    </w:p>
    <w:p w14:paraId="68E000B6" w14:textId="77777777" w:rsidR="00BA0F9F" w:rsidRPr="00E84D68" w:rsidRDefault="00BA0F9F" w:rsidP="00D46CA9">
      <w:pPr>
        <w:pStyle w:val="ListParagraph"/>
        <w:rPr>
          <w:sz w:val="24"/>
          <w:szCs w:val="24"/>
        </w:rPr>
      </w:pPr>
    </w:p>
    <w:p w14:paraId="565A4769" w14:textId="6080E761" w:rsidR="00BA0F9F" w:rsidRPr="00E84D68" w:rsidRDefault="00BA0F9F" w:rsidP="00D46CA9">
      <w:pPr>
        <w:pStyle w:val="ListParagraph"/>
        <w:rPr>
          <w:sz w:val="24"/>
          <w:szCs w:val="24"/>
        </w:rPr>
      </w:pPr>
      <w:r w:rsidRPr="00E84D68">
        <w:rPr>
          <w:sz w:val="24"/>
          <w:szCs w:val="24"/>
        </w:rPr>
        <w:t xml:space="preserve">Commissions agreed on the following coordination </w:t>
      </w:r>
      <w:r w:rsidR="00626338">
        <w:rPr>
          <w:sz w:val="24"/>
          <w:szCs w:val="24"/>
        </w:rPr>
        <w:t>to further their</w:t>
      </w:r>
      <w:r w:rsidRPr="00E84D68">
        <w:rPr>
          <w:sz w:val="24"/>
          <w:szCs w:val="24"/>
        </w:rPr>
        <w:t xml:space="preserve"> outreach:</w:t>
      </w:r>
    </w:p>
    <w:p w14:paraId="1569922E" w14:textId="3D98C701" w:rsidR="008F011F" w:rsidRPr="00E84D68" w:rsidRDefault="00626338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>
        <w:rPr>
          <w:sz w:val="24"/>
          <w:szCs w:val="24"/>
        </w:rPr>
        <w:t>Continue to p</w:t>
      </w:r>
      <w:r w:rsidR="008F011F" w:rsidRPr="00E84D68">
        <w:rPr>
          <w:sz w:val="24"/>
          <w:szCs w:val="24"/>
        </w:rPr>
        <w:t>ersonally email out kits and survey</w:t>
      </w:r>
      <w:r>
        <w:rPr>
          <w:sz w:val="24"/>
          <w:szCs w:val="24"/>
        </w:rPr>
        <w:t>.</w:t>
      </w:r>
    </w:p>
    <w:p w14:paraId="761F7FDE" w14:textId="623BB57E" w:rsidR="008F011F" w:rsidRPr="00E84D68" w:rsidRDefault="008F011F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>The Enterprise</w:t>
      </w:r>
      <w:r w:rsidR="00626338">
        <w:rPr>
          <w:sz w:val="24"/>
          <w:szCs w:val="24"/>
        </w:rPr>
        <w:t xml:space="preserve"> to </w:t>
      </w:r>
      <w:r w:rsidRPr="00E84D68">
        <w:rPr>
          <w:sz w:val="24"/>
          <w:szCs w:val="24"/>
        </w:rPr>
        <w:t xml:space="preserve">publicize event dates/location upon </w:t>
      </w:r>
      <w:r w:rsidR="00626338">
        <w:rPr>
          <w:sz w:val="24"/>
          <w:szCs w:val="24"/>
        </w:rPr>
        <w:t>confirmation.</w:t>
      </w:r>
    </w:p>
    <w:p w14:paraId="245785C0" w14:textId="4A7ECFD3" w:rsidR="008F011F" w:rsidRPr="00E84D68" w:rsidRDefault="008F011F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 xml:space="preserve">Library’s first event </w:t>
      </w:r>
      <w:r w:rsidR="00626338">
        <w:rPr>
          <w:sz w:val="24"/>
          <w:szCs w:val="24"/>
        </w:rPr>
        <w:t xml:space="preserve">is </w:t>
      </w:r>
      <w:r w:rsidRPr="00E84D68">
        <w:rPr>
          <w:sz w:val="24"/>
          <w:szCs w:val="24"/>
        </w:rPr>
        <w:t>scheduled for 07/25/2019</w:t>
      </w:r>
      <w:r w:rsidR="00626338">
        <w:rPr>
          <w:sz w:val="24"/>
          <w:szCs w:val="24"/>
        </w:rPr>
        <w:t>.</w:t>
      </w:r>
      <w:r w:rsidRPr="00E84D68">
        <w:rPr>
          <w:sz w:val="24"/>
          <w:szCs w:val="24"/>
        </w:rPr>
        <w:t xml:space="preserve"> Commissioners to schedule a second event</w:t>
      </w:r>
      <w:r w:rsidR="00626338">
        <w:rPr>
          <w:sz w:val="24"/>
          <w:szCs w:val="24"/>
        </w:rPr>
        <w:t xml:space="preserve"> in August.</w:t>
      </w:r>
    </w:p>
    <w:p w14:paraId="77BE7453" w14:textId="7DF7AF29" w:rsidR="008F011F" w:rsidRPr="00E84D68" w:rsidRDefault="008F011F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>Farmer’s Market/ Movies in the Park scheduled with the consultants on 07/30/2019, second date 08/13/2019</w:t>
      </w:r>
      <w:r w:rsidR="00626338">
        <w:rPr>
          <w:sz w:val="24"/>
          <w:szCs w:val="24"/>
        </w:rPr>
        <w:t>.</w:t>
      </w:r>
    </w:p>
    <w:p w14:paraId="14A61ADC" w14:textId="0DE2C726" w:rsidR="008F011F" w:rsidRPr="00E84D68" w:rsidRDefault="00626338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>
        <w:rPr>
          <w:sz w:val="24"/>
          <w:szCs w:val="24"/>
        </w:rPr>
        <w:t>C</w:t>
      </w:r>
      <w:r w:rsidR="008F011F" w:rsidRPr="00E84D68">
        <w:rPr>
          <w:sz w:val="24"/>
          <w:szCs w:val="24"/>
        </w:rPr>
        <w:t>hurch outreach event</w:t>
      </w:r>
      <w:r>
        <w:rPr>
          <w:sz w:val="24"/>
          <w:szCs w:val="24"/>
        </w:rPr>
        <w:t>s</w:t>
      </w:r>
      <w:r w:rsidR="008F011F" w:rsidRPr="00E84D68">
        <w:rPr>
          <w:sz w:val="24"/>
          <w:szCs w:val="24"/>
        </w:rPr>
        <w:t xml:space="preserve"> confirmed with the support of a council member</w:t>
      </w:r>
      <w:r>
        <w:rPr>
          <w:sz w:val="24"/>
          <w:szCs w:val="24"/>
        </w:rPr>
        <w:t xml:space="preserve"> </w:t>
      </w:r>
      <w:r w:rsidR="00CB7E78">
        <w:rPr>
          <w:sz w:val="24"/>
          <w:szCs w:val="24"/>
        </w:rPr>
        <w:t>o</w:t>
      </w:r>
      <w:r>
        <w:rPr>
          <w:sz w:val="24"/>
          <w:szCs w:val="24"/>
        </w:rPr>
        <w:t>n 08/16/2019.</w:t>
      </w:r>
    </w:p>
    <w:p w14:paraId="3C8B8E43" w14:textId="5C168CFF" w:rsidR="008F011F" w:rsidRPr="00E84D68" w:rsidRDefault="008F011F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 xml:space="preserve">Art and Wine Fusion event </w:t>
      </w:r>
      <w:r w:rsidR="00CB7E78">
        <w:rPr>
          <w:sz w:val="24"/>
          <w:szCs w:val="24"/>
        </w:rPr>
        <w:t xml:space="preserve">is </w:t>
      </w:r>
      <w:r w:rsidRPr="00E84D68">
        <w:rPr>
          <w:sz w:val="24"/>
          <w:szCs w:val="24"/>
        </w:rPr>
        <w:t xml:space="preserve">scheduled 07/27/2019, </w:t>
      </w:r>
      <w:r w:rsidR="00CB7E78">
        <w:rPr>
          <w:sz w:val="24"/>
          <w:szCs w:val="24"/>
        </w:rPr>
        <w:t xml:space="preserve">with </w:t>
      </w:r>
      <w:r w:rsidRPr="00E84D68">
        <w:rPr>
          <w:sz w:val="24"/>
          <w:szCs w:val="24"/>
        </w:rPr>
        <w:t>Commission</w:t>
      </w:r>
      <w:r w:rsidR="00CB7E78">
        <w:rPr>
          <w:sz w:val="24"/>
          <w:szCs w:val="24"/>
        </w:rPr>
        <w:t>er</w:t>
      </w:r>
      <w:r w:rsidRPr="00E84D68">
        <w:rPr>
          <w:sz w:val="24"/>
          <w:szCs w:val="24"/>
        </w:rPr>
        <w:t>s trad</w:t>
      </w:r>
      <w:r w:rsidR="00CB7E78">
        <w:rPr>
          <w:sz w:val="24"/>
          <w:szCs w:val="24"/>
        </w:rPr>
        <w:t>ing</w:t>
      </w:r>
      <w:r w:rsidRPr="00E84D68">
        <w:rPr>
          <w:sz w:val="24"/>
          <w:szCs w:val="24"/>
        </w:rPr>
        <w:t xml:space="preserve"> off every hour</w:t>
      </w:r>
      <w:r w:rsidR="00626338">
        <w:rPr>
          <w:sz w:val="24"/>
          <w:szCs w:val="24"/>
        </w:rPr>
        <w:t>.</w:t>
      </w:r>
    </w:p>
    <w:p w14:paraId="307B018A" w14:textId="2A825EE9" w:rsidR="008F011F" w:rsidRPr="00E84D68" w:rsidRDefault="008F011F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 xml:space="preserve">Senior Center lunch at the </w:t>
      </w:r>
      <w:r w:rsidR="00626338">
        <w:rPr>
          <w:sz w:val="24"/>
          <w:szCs w:val="24"/>
        </w:rPr>
        <w:t>P</w:t>
      </w:r>
      <w:r w:rsidRPr="00E84D68">
        <w:rPr>
          <w:sz w:val="24"/>
          <w:szCs w:val="24"/>
        </w:rPr>
        <w:t xml:space="preserve">ioneer </w:t>
      </w:r>
      <w:r w:rsidR="00626338">
        <w:rPr>
          <w:sz w:val="24"/>
          <w:szCs w:val="24"/>
        </w:rPr>
        <w:t>C</w:t>
      </w:r>
      <w:r w:rsidRPr="00E84D68">
        <w:rPr>
          <w:sz w:val="24"/>
          <w:szCs w:val="24"/>
        </w:rPr>
        <w:t>enter scheduled 08/05/2019</w:t>
      </w:r>
      <w:r w:rsidR="00626338">
        <w:rPr>
          <w:sz w:val="24"/>
          <w:szCs w:val="24"/>
        </w:rPr>
        <w:t>.</w:t>
      </w:r>
    </w:p>
    <w:p w14:paraId="461F7B1F" w14:textId="667FCD1C" w:rsidR="00D30F99" w:rsidRPr="00E84D68" w:rsidRDefault="00D30F99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>Rotary lunch scheduled 08/27/2019</w:t>
      </w:r>
      <w:r w:rsidR="00626338">
        <w:rPr>
          <w:sz w:val="24"/>
          <w:szCs w:val="24"/>
        </w:rPr>
        <w:t>.</w:t>
      </w:r>
    </w:p>
    <w:p w14:paraId="4D4D3FC2" w14:textId="632D0DDB" w:rsidR="00D30F99" w:rsidRPr="00E84D68" w:rsidRDefault="00D30F99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 xml:space="preserve">Utility/Xpress Bill Pay newsletter confirmed to </w:t>
      </w:r>
      <w:r w:rsidR="00626338">
        <w:rPr>
          <w:sz w:val="24"/>
          <w:szCs w:val="24"/>
        </w:rPr>
        <w:t xml:space="preserve">be </w:t>
      </w:r>
      <w:r w:rsidRPr="00E84D68">
        <w:rPr>
          <w:sz w:val="24"/>
          <w:szCs w:val="24"/>
        </w:rPr>
        <w:t xml:space="preserve">mailed for </w:t>
      </w:r>
      <w:r w:rsidR="00CB7E78">
        <w:rPr>
          <w:sz w:val="24"/>
          <w:szCs w:val="24"/>
        </w:rPr>
        <w:t>July</w:t>
      </w:r>
      <w:r w:rsidRPr="00E84D68">
        <w:rPr>
          <w:sz w:val="24"/>
          <w:szCs w:val="24"/>
        </w:rPr>
        <w:t xml:space="preserve"> and </w:t>
      </w:r>
      <w:r w:rsidR="00CB7E78">
        <w:rPr>
          <w:sz w:val="24"/>
          <w:szCs w:val="24"/>
        </w:rPr>
        <w:t>August</w:t>
      </w:r>
      <w:r w:rsidRPr="00E84D68">
        <w:rPr>
          <w:sz w:val="24"/>
          <w:szCs w:val="24"/>
        </w:rPr>
        <w:t xml:space="preserve"> billing.</w:t>
      </w:r>
    </w:p>
    <w:p w14:paraId="424099E8" w14:textId="230B1199" w:rsidR="00D30F99" w:rsidRPr="00E84D68" w:rsidRDefault="00D30F99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lastRenderedPageBreak/>
        <w:t>Mt Adam</w:t>
      </w:r>
      <w:r w:rsidR="00C77790">
        <w:rPr>
          <w:sz w:val="24"/>
          <w:szCs w:val="24"/>
        </w:rPr>
        <w:t>’</w:t>
      </w:r>
      <w:r w:rsidRPr="00E84D68">
        <w:rPr>
          <w:sz w:val="24"/>
          <w:szCs w:val="24"/>
        </w:rPr>
        <w:t>s Chamber may have a digital letter that will provide an email outreach</w:t>
      </w:r>
      <w:r w:rsidR="00C77790">
        <w:rPr>
          <w:sz w:val="24"/>
          <w:szCs w:val="24"/>
        </w:rPr>
        <w:t>.</w:t>
      </w:r>
    </w:p>
    <w:p w14:paraId="08325AC0" w14:textId="7AAED59F" w:rsidR="00D30F99" w:rsidRPr="00E84D68" w:rsidRDefault="00D30F99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>Community Partners may have a digital letter that will provide an email outreach</w:t>
      </w:r>
      <w:r w:rsidR="00C77790">
        <w:rPr>
          <w:sz w:val="24"/>
          <w:szCs w:val="24"/>
        </w:rPr>
        <w:t>.</w:t>
      </w:r>
    </w:p>
    <w:p w14:paraId="0A415A50" w14:textId="431C8211" w:rsidR="00D30F99" w:rsidRPr="00E84D68" w:rsidRDefault="00D30F99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 xml:space="preserve">SDS may distribute </w:t>
      </w:r>
      <w:r w:rsidR="00C77790">
        <w:rPr>
          <w:sz w:val="24"/>
          <w:szCs w:val="24"/>
        </w:rPr>
        <w:t>a couple</w:t>
      </w:r>
      <w:r w:rsidRPr="00E84D68">
        <w:rPr>
          <w:sz w:val="24"/>
          <w:szCs w:val="24"/>
        </w:rPr>
        <w:t xml:space="preserve"> flyer</w:t>
      </w:r>
      <w:r w:rsidR="00C77790">
        <w:rPr>
          <w:sz w:val="24"/>
          <w:szCs w:val="24"/>
        </w:rPr>
        <w:t>s.</w:t>
      </w:r>
    </w:p>
    <w:p w14:paraId="62C62139" w14:textId="6462067E" w:rsidR="00D30F99" w:rsidRPr="00E84D68" w:rsidRDefault="00D30F99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proofErr w:type="spellStart"/>
      <w:r w:rsidRPr="00E84D68">
        <w:rPr>
          <w:sz w:val="24"/>
          <w:szCs w:val="24"/>
        </w:rPr>
        <w:t>Insitu</w:t>
      </w:r>
      <w:proofErr w:type="spellEnd"/>
      <w:r w:rsidRPr="00E84D68">
        <w:rPr>
          <w:sz w:val="24"/>
          <w:szCs w:val="24"/>
        </w:rPr>
        <w:t xml:space="preserve"> may distribute </w:t>
      </w:r>
      <w:r w:rsidR="00C77790">
        <w:rPr>
          <w:sz w:val="24"/>
          <w:szCs w:val="24"/>
        </w:rPr>
        <w:t>a couple</w:t>
      </w:r>
      <w:r w:rsidRPr="00E84D68">
        <w:rPr>
          <w:sz w:val="24"/>
          <w:szCs w:val="24"/>
        </w:rPr>
        <w:t xml:space="preserve"> flyer</w:t>
      </w:r>
      <w:r w:rsidR="00C77790">
        <w:rPr>
          <w:sz w:val="24"/>
          <w:szCs w:val="24"/>
        </w:rPr>
        <w:t>s.</w:t>
      </w:r>
    </w:p>
    <w:p w14:paraId="0E0547FB" w14:textId="603F23FC" w:rsidR="00D30F99" w:rsidRPr="00E84D68" w:rsidRDefault="00C77790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>
        <w:rPr>
          <w:sz w:val="24"/>
          <w:szCs w:val="24"/>
        </w:rPr>
        <w:t>The E</w:t>
      </w:r>
      <w:r w:rsidR="00D30F99" w:rsidRPr="00E84D68">
        <w:rPr>
          <w:sz w:val="24"/>
          <w:szCs w:val="24"/>
        </w:rPr>
        <w:t>lks may allow a brief presentation at their monthly meeting</w:t>
      </w:r>
      <w:r>
        <w:rPr>
          <w:sz w:val="24"/>
          <w:szCs w:val="24"/>
        </w:rPr>
        <w:t>.</w:t>
      </w:r>
    </w:p>
    <w:p w14:paraId="387C8506" w14:textId="71546518" w:rsidR="00D30F99" w:rsidRPr="00E84D68" w:rsidRDefault="00D30F99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>Informal restaurant outreach</w:t>
      </w:r>
      <w:r w:rsidR="00A7484C" w:rsidRPr="00E84D68">
        <w:rPr>
          <w:sz w:val="24"/>
          <w:szCs w:val="24"/>
        </w:rPr>
        <w:t xml:space="preserve"> to be periodic</w:t>
      </w:r>
      <w:r w:rsidR="00C77790">
        <w:rPr>
          <w:sz w:val="24"/>
          <w:szCs w:val="24"/>
        </w:rPr>
        <w:t>.</w:t>
      </w:r>
    </w:p>
    <w:p w14:paraId="0942E9DF" w14:textId="3B2F1874" w:rsidR="00A7484C" w:rsidRPr="00E84D68" w:rsidRDefault="00A7484C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>White Salmon School District</w:t>
      </w:r>
      <w:r w:rsidRPr="00C77790">
        <w:rPr>
          <w:sz w:val="24"/>
          <w:szCs w:val="24"/>
        </w:rPr>
        <w:t>: School starts 08/27/2019</w:t>
      </w:r>
      <w:r w:rsidR="00C77790" w:rsidRPr="00C77790">
        <w:rPr>
          <w:sz w:val="24"/>
          <w:szCs w:val="24"/>
        </w:rPr>
        <w:t>.</w:t>
      </w:r>
      <w:r w:rsidRPr="00C77790">
        <w:rPr>
          <w:sz w:val="24"/>
          <w:szCs w:val="24"/>
        </w:rPr>
        <w:t xml:space="preserve"> All commissioners </w:t>
      </w:r>
      <w:r w:rsidR="00C77790" w:rsidRPr="00C77790">
        <w:rPr>
          <w:sz w:val="24"/>
          <w:szCs w:val="24"/>
        </w:rPr>
        <w:t xml:space="preserve">think </w:t>
      </w:r>
      <w:r w:rsidRPr="00C77790">
        <w:rPr>
          <w:sz w:val="24"/>
          <w:szCs w:val="24"/>
        </w:rPr>
        <w:t>to attend Whitson</w:t>
      </w:r>
      <w:r w:rsidR="00C77790">
        <w:rPr>
          <w:sz w:val="24"/>
          <w:szCs w:val="24"/>
        </w:rPr>
        <w:t>’s</w:t>
      </w:r>
      <w:r w:rsidRPr="00E84D68">
        <w:rPr>
          <w:sz w:val="24"/>
          <w:szCs w:val="24"/>
        </w:rPr>
        <w:t xml:space="preserve"> PTO BBQ (</w:t>
      </w:r>
      <w:r w:rsidR="00C77790">
        <w:rPr>
          <w:sz w:val="24"/>
          <w:szCs w:val="24"/>
        </w:rPr>
        <w:t>d</w:t>
      </w:r>
      <w:r w:rsidRPr="00E84D68">
        <w:rPr>
          <w:sz w:val="24"/>
          <w:szCs w:val="24"/>
        </w:rPr>
        <w:t>ate TBD)</w:t>
      </w:r>
      <w:r w:rsidR="00C77790">
        <w:rPr>
          <w:sz w:val="24"/>
          <w:szCs w:val="24"/>
        </w:rPr>
        <w:t>.</w:t>
      </w:r>
    </w:p>
    <w:p w14:paraId="58AED245" w14:textId="0EEDE326" w:rsidR="00A7484C" w:rsidRPr="00E84D68" w:rsidRDefault="00A7484C" w:rsidP="004F37E4">
      <w:pPr>
        <w:pStyle w:val="ListParagraph"/>
        <w:numPr>
          <w:ilvl w:val="0"/>
          <w:numId w:val="8"/>
        </w:numPr>
        <w:ind w:left="2160" w:hanging="720"/>
        <w:rPr>
          <w:sz w:val="24"/>
          <w:szCs w:val="24"/>
        </w:rPr>
      </w:pPr>
      <w:r w:rsidRPr="00E84D68">
        <w:rPr>
          <w:sz w:val="24"/>
          <w:szCs w:val="24"/>
        </w:rPr>
        <w:t xml:space="preserve">Radio outreach, tentatively scheduled </w:t>
      </w:r>
      <w:r w:rsidR="00C77790">
        <w:rPr>
          <w:sz w:val="24"/>
          <w:szCs w:val="24"/>
        </w:rPr>
        <w:t xml:space="preserve">for </w:t>
      </w:r>
      <w:r w:rsidRPr="00E84D68">
        <w:rPr>
          <w:sz w:val="24"/>
          <w:szCs w:val="24"/>
        </w:rPr>
        <w:t>07/30/2019</w:t>
      </w:r>
      <w:r w:rsidR="00C77790">
        <w:rPr>
          <w:sz w:val="24"/>
          <w:szCs w:val="24"/>
        </w:rPr>
        <w:t xml:space="preserve"> morning.</w:t>
      </w:r>
    </w:p>
    <w:p w14:paraId="0E3AAFC2" w14:textId="77777777" w:rsidR="00E84D68" w:rsidRPr="00E84D68" w:rsidRDefault="00E84D68" w:rsidP="00E84D68">
      <w:pPr>
        <w:pStyle w:val="ListParagraph"/>
        <w:ind w:left="1440"/>
        <w:rPr>
          <w:sz w:val="24"/>
          <w:szCs w:val="24"/>
        </w:rPr>
      </w:pPr>
    </w:p>
    <w:p w14:paraId="554ADFE7" w14:textId="19C9C1EE" w:rsidR="00AA2E9E" w:rsidRPr="00E84D68" w:rsidRDefault="00E84D68" w:rsidP="004F37E4">
      <w:pPr>
        <w:ind w:left="720"/>
        <w:rPr>
          <w:sz w:val="24"/>
          <w:szCs w:val="24"/>
        </w:rPr>
      </w:pPr>
      <w:r w:rsidRPr="00E84D68">
        <w:rPr>
          <w:sz w:val="24"/>
          <w:szCs w:val="24"/>
        </w:rPr>
        <w:t xml:space="preserve">Commissioners agreed to focus on the outreach and </w:t>
      </w:r>
      <w:r w:rsidR="00CB7E78">
        <w:rPr>
          <w:sz w:val="24"/>
          <w:szCs w:val="24"/>
        </w:rPr>
        <w:t>cancel their</w:t>
      </w:r>
      <w:r w:rsidRPr="00E84D68">
        <w:rPr>
          <w:sz w:val="24"/>
          <w:szCs w:val="24"/>
        </w:rPr>
        <w:t xml:space="preserve"> August 14</w:t>
      </w:r>
      <w:r w:rsidR="00C77790">
        <w:rPr>
          <w:sz w:val="24"/>
          <w:szCs w:val="24"/>
        </w:rPr>
        <w:t>th</w:t>
      </w:r>
      <w:r w:rsidRPr="00E84D68">
        <w:rPr>
          <w:sz w:val="24"/>
          <w:szCs w:val="24"/>
        </w:rPr>
        <w:t xml:space="preserve"> meeting</w:t>
      </w:r>
      <w:r w:rsidR="00CB7E78">
        <w:rPr>
          <w:sz w:val="24"/>
          <w:szCs w:val="24"/>
        </w:rPr>
        <w:t>.</w:t>
      </w:r>
      <w:r w:rsidRPr="00E84D68">
        <w:rPr>
          <w:sz w:val="24"/>
          <w:szCs w:val="24"/>
        </w:rPr>
        <w:t xml:space="preserve"> </w:t>
      </w:r>
      <w:r w:rsidR="00CB7E78">
        <w:rPr>
          <w:sz w:val="24"/>
          <w:szCs w:val="24"/>
        </w:rPr>
        <w:t>T</w:t>
      </w:r>
      <w:r w:rsidRPr="00E84D68">
        <w:rPr>
          <w:sz w:val="24"/>
          <w:szCs w:val="24"/>
        </w:rPr>
        <w:t>he next meeting is August 28, 2019</w:t>
      </w:r>
      <w:r w:rsidR="00CB7E78">
        <w:rPr>
          <w:sz w:val="24"/>
          <w:szCs w:val="24"/>
        </w:rPr>
        <w:t xml:space="preserve"> </w:t>
      </w:r>
      <w:r w:rsidRPr="00E84D68">
        <w:rPr>
          <w:sz w:val="24"/>
          <w:szCs w:val="24"/>
        </w:rPr>
        <w:t xml:space="preserve">and </w:t>
      </w:r>
      <w:r w:rsidR="00CB7E78">
        <w:rPr>
          <w:sz w:val="24"/>
          <w:szCs w:val="24"/>
        </w:rPr>
        <w:t>a</w:t>
      </w:r>
      <w:r w:rsidRPr="00E84D68">
        <w:rPr>
          <w:sz w:val="24"/>
          <w:szCs w:val="24"/>
        </w:rPr>
        <w:t xml:space="preserve"> joint Planning Commission and City Council meeting </w:t>
      </w:r>
      <w:r w:rsidR="0015516D">
        <w:rPr>
          <w:sz w:val="24"/>
          <w:szCs w:val="24"/>
        </w:rPr>
        <w:t>scheduled</w:t>
      </w:r>
      <w:r w:rsidRPr="00E84D68">
        <w:rPr>
          <w:sz w:val="24"/>
          <w:szCs w:val="24"/>
        </w:rPr>
        <w:t xml:space="preserve"> September 25, 2019.</w:t>
      </w:r>
      <w:bookmarkStart w:id="3" w:name="_GoBack"/>
      <w:bookmarkEnd w:id="3"/>
    </w:p>
    <w:p w14:paraId="224F43AF" w14:textId="77777777" w:rsidR="00AA2E9E" w:rsidRPr="00E84D68" w:rsidRDefault="00AA2E9E" w:rsidP="00D0173F">
      <w:pPr>
        <w:rPr>
          <w:sz w:val="24"/>
          <w:szCs w:val="24"/>
        </w:rPr>
      </w:pPr>
    </w:p>
    <w:p w14:paraId="3C0B025B" w14:textId="141B0D0C" w:rsidR="00E11B56" w:rsidRPr="00E84D68" w:rsidRDefault="00051AD7" w:rsidP="00A270E3">
      <w:pPr>
        <w:rPr>
          <w:i/>
          <w:sz w:val="24"/>
          <w:szCs w:val="24"/>
          <w:u w:val="single"/>
        </w:rPr>
      </w:pPr>
      <w:r w:rsidRPr="00E84D68">
        <w:rPr>
          <w:b/>
          <w:sz w:val="24"/>
          <w:szCs w:val="24"/>
          <w:u w:val="single"/>
        </w:rPr>
        <w:t>ADJOURNMENT</w:t>
      </w:r>
    </w:p>
    <w:p w14:paraId="0D662CA3" w14:textId="12F9974E" w:rsidR="001913B8" w:rsidRPr="00E84D68" w:rsidRDefault="00875118" w:rsidP="00A270E3">
      <w:pPr>
        <w:rPr>
          <w:sz w:val="24"/>
          <w:szCs w:val="24"/>
        </w:rPr>
      </w:pPr>
      <w:r w:rsidRPr="00E84D68">
        <w:rPr>
          <w:sz w:val="24"/>
          <w:szCs w:val="24"/>
        </w:rPr>
        <w:tab/>
        <w:t>T</w:t>
      </w:r>
      <w:r w:rsidR="00074751" w:rsidRPr="00E84D68">
        <w:rPr>
          <w:sz w:val="24"/>
          <w:szCs w:val="24"/>
        </w:rPr>
        <w:t xml:space="preserve">he meeting was adjourned </w:t>
      </w:r>
      <w:r w:rsidR="005B0E24" w:rsidRPr="00E84D68">
        <w:rPr>
          <w:sz w:val="24"/>
          <w:szCs w:val="24"/>
        </w:rPr>
        <w:t>at</w:t>
      </w:r>
      <w:r w:rsidR="005F3AD7" w:rsidRPr="00E84D68">
        <w:rPr>
          <w:sz w:val="24"/>
          <w:szCs w:val="24"/>
        </w:rPr>
        <w:t xml:space="preserve"> </w:t>
      </w:r>
      <w:r w:rsidR="00BA0F9F" w:rsidRPr="00E84D68">
        <w:rPr>
          <w:sz w:val="24"/>
          <w:szCs w:val="24"/>
        </w:rPr>
        <w:t>6</w:t>
      </w:r>
      <w:r w:rsidR="00004148" w:rsidRPr="00E84D68">
        <w:rPr>
          <w:sz w:val="24"/>
          <w:szCs w:val="24"/>
        </w:rPr>
        <w:t>:</w:t>
      </w:r>
      <w:r w:rsidR="002C4B1D" w:rsidRPr="00E84D68">
        <w:rPr>
          <w:sz w:val="24"/>
          <w:szCs w:val="24"/>
        </w:rPr>
        <w:t>2</w:t>
      </w:r>
      <w:r w:rsidR="00BA0F9F" w:rsidRPr="00E84D68">
        <w:rPr>
          <w:sz w:val="24"/>
          <w:szCs w:val="24"/>
        </w:rPr>
        <w:t>7</w:t>
      </w:r>
      <w:r w:rsidR="005F3AD7" w:rsidRPr="00E84D68">
        <w:rPr>
          <w:sz w:val="24"/>
          <w:szCs w:val="24"/>
        </w:rPr>
        <w:t xml:space="preserve"> </w:t>
      </w:r>
      <w:r w:rsidR="001C60AC" w:rsidRPr="00E84D68">
        <w:rPr>
          <w:sz w:val="24"/>
          <w:szCs w:val="24"/>
        </w:rPr>
        <w:t>p.m.</w:t>
      </w:r>
    </w:p>
    <w:p w14:paraId="626C1560" w14:textId="77777777" w:rsidR="00E734E4" w:rsidRPr="00E84D68" w:rsidRDefault="00E734E4" w:rsidP="00A270E3">
      <w:pPr>
        <w:rPr>
          <w:sz w:val="24"/>
          <w:szCs w:val="24"/>
        </w:rPr>
      </w:pPr>
    </w:p>
    <w:tbl>
      <w:tblPr>
        <w:tblW w:w="9450" w:type="dxa"/>
        <w:tblCellMar>
          <w:right w:w="719" w:type="dxa"/>
        </w:tblCellMar>
        <w:tblLook w:val="04A0" w:firstRow="1" w:lastRow="0" w:firstColumn="1" w:lastColumn="0" w:noHBand="0" w:noVBand="1"/>
      </w:tblPr>
      <w:tblGrid>
        <w:gridCol w:w="4681"/>
        <w:gridCol w:w="4769"/>
      </w:tblGrid>
      <w:tr w:rsidR="00E16BA6" w:rsidRPr="00E84D68" w14:paraId="048A68EC" w14:textId="77777777" w:rsidTr="00E84D68">
        <w:trPr>
          <w:trHeight w:val="675"/>
        </w:trPr>
        <w:tc>
          <w:tcPr>
            <w:tcW w:w="4681" w:type="dxa"/>
            <w:vAlign w:val="bottom"/>
          </w:tcPr>
          <w:p w14:paraId="4188CA70" w14:textId="77777777" w:rsidR="001913B8" w:rsidRPr="00E84D68" w:rsidRDefault="00875118" w:rsidP="00752FFA">
            <w:pPr>
              <w:pBdr>
                <w:top w:val="single" w:sz="4" w:space="1" w:color="auto"/>
              </w:pBd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>David Lindley</w:t>
            </w:r>
            <w:r w:rsidR="00FE0209" w:rsidRPr="00E84D68">
              <w:rPr>
                <w:sz w:val="24"/>
                <w:szCs w:val="24"/>
              </w:rPr>
              <w:t xml:space="preserve">, </w:t>
            </w:r>
            <w:r w:rsidRPr="00E84D68">
              <w:rPr>
                <w:sz w:val="24"/>
                <w:szCs w:val="24"/>
              </w:rPr>
              <w:t>Chairman</w:t>
            </w:r>
          </w:p>
        </w:tc>
        <w:tc>
          <w:tcPr>
            <w:tcW w:w="4769" w:type="dxa"/>
            <w:vAlign w:val="bottom"/>
          </w:tcPr>
          <w:p w14:paraId="37CB1250" w14:textId="77777777" w:rsidR="001913B8" w:rsidRPr="00E84D68" w:rsidRDefault="00875118" w:rsidP="00752FFA">
            <w:pPr>
              <w:pBdr>
                <w:top w:val="single" w:sz="4" w:space="1" w:color="auto"/>
              </w:pBdr>
              <w:ind w:left="720" w:hanging="720"/>
              <w:rPr>
                <w:sz w:val="24"/>
                <w:szCs w:val="24"/>
              </w:rPr>
            </w:pPr>
            <w:r w:rsidRPr="00E84D68">
              <w:rPr>
                <w:sz w:val="24"/>
                <w:szCs w:val="24"/>
              </w:rPr>
              <w:t>Erika Castro Guzman</w:t>
            </w:r>
            <w:r w:rsidR="00FE0209" w:rsidRPr="00E84D68">
              <w:rPr>
                <w:sz w:val="24"/>
                <w:szCs w:val="24"/>
              </w:rPr>
              <w:t xml:space="preserve">, </w:t>
            </w:r>
            <w:r w:rsidRPr="00E84D68">
              <w:rPr>
                <w:sz w:val="24"/>
                <w:szCs w:val="24"/>
              </w:rPr>
              <w:t>Associate Planner</w:t>
            </w:r>
          </w:p>
        </w:tc>
      </w:tr>
    </w:tbl>
    <w:p w14:paraId="4CE7E1C0" w14:textId="77777777" w:rsidR="001913B8" w:rsidRPr="00E84D68" w:rsidRDefault="001913B8" w:rsidP="00311144">
      <w:pPr>
        <w:rPr>
          <w:sz w:val="24"/>
          <w:szCs w:val="24"/>
        </w:rPr>
      </w:pPr>
    </w:p>
    <w:sectPr w:rsidR="001913B8" w:rsidRPr="00E84D68" w:rsidSect="00B21AAC">
      <w:headerReference w:type="even" r:id="rId8"/>
      <w:headerReference w:type="default" r:id="rId9"/>
      <w:footerReference w:type="default" r:id="rId10"/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A44C7" w14:textId="77777777" w:rsidR="00D16833" w:rsidRDefault="00D16833">
      <w:pPr>
        <w:spacing w:before="0" w:after="0"/>
      </w:pPr>
      <w:r>
        <w:separator/>
      </w:r>
    </w:p>
  </w:endnote>
  <w:endnote w:type="continuationSeparator" w:id="0">
    <w:p w14:paraId="08175C3F" w14:textId="77777777" w:rsidR="00D16833" w:rsidRDefault="00D1683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622122"/>
      <w:docPartObj>
        <w:docPartGallery w:val="Page Numbers (Bottom of Page)"/>
        <w:docPartUnique/>
      </w:docPartObj>
    </w:sdtPr>
    <w:sdtEndPr/>
    <w:sdtContent>
      <w:sdt>
        <w:sdtPr>
          <w:id w:val="-452251660"/>
          <w:docPartObj>
            <w:docPartGallery w:val="Page Numbers (Top of Page)"/>
            <w:docPartUnique/>
          </w:docPartObj>
        </w:sdtPr>
        <w:sdtEndPr/>
        <w:sdtContent>
          <w:p w14:paraId="7DFABDFA" w14:textId="77777777" w:rsidR="00F93208" w:rsidRDefault="00F93208">
            <w:pPr>
              <w:pStyle w:val="Footer"/>
              <w:jc w:val="right"/>
            </w:pPr>
            <w:r w:rsidRPr="00051AD7">
              <w:t xml:space="preserve">Page </w:t>
            </w:r>
            <w:r w:rsidRPr="00051AD7">
              <w:rPr>
                <w:bCs/>
                <w:sz w:val="24"/>
                <w:szCs w:val="24"/>
              </w:rPr>
              <w:fldChar w:fldCharType="begin"/>
            </w:r>
            <w:r w:rsidRPr="00051AD7">
              <w:rPr>
                <w:bCs/>
              </w:rPr>
              <w:instrText xml:space="preserve"> PAGE </w:instrText>
            </w:r>
            <w:r w:rsidRPr="00051AD7">
              <w:rPr>
                <w:bCs/>
                <w:sz w:val="24"/>
                <w:szCs w:val="24"/>
              </w:rPr>
              <w:fldChar w:fldCharType="separate"/>
            </w:r>
            <w:r w:rsidR="00066344">
              <w:rPr>
                <w:bCs/>
                <w:noProof/>
              </w:rPr>
              <w:t>3</w:t>
            </w:r>
            <w:r w:rsidRPr="00051AD7">
              <w:rPr>
                <w:bCs/>
                <w:sz w:val="24"/>
                <w:szCs w:val="24"/>
              </w:rPr>
              <w:fldChar w:fldCharType="end"/>
            </w:r>
            <w:r w:rsidRPr="00051AD7">
              <w:t xml:space="preserve"> of </w:t>
            </w:r>
            <w:r w:rsidRPr="00051AD7">
              <w:rPr>
                <w:bCs/>
                <w:sz w:val="24"/>
                <w:szCs w:val="24"/>
              </w:rPr>
              <w:fldChar w:fldCharType="begin"/>
            </w:r>
            <w:r w:rsidRPr="00051AD7">
              <w:rPr>
                <w:bCs/>
              </w:rPr>
              <w:instrText xml:space="preserve"> NUMPAGES  </w:instrText>
            </w:r>
            <w:r w:rsidRPr="00051AD7">
              <w:rPr>
                <w:bCs/>
                <w:sz w:val="24"/>
                <w:szCs w:val="24"/>
              </w:rPr>
              <w:fldChar w:fldCharType="separate"/>
            </w:r>
            <w:r w:rsidR="00066344">
              <w:rPr>
                <w:bCs/>
                <w:noProof/>
              </w:rPr>
              <w:t>3</w:t>
            </w:r>
            <w:r w:rsidRPr="00051AD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CEA24" w14:textId="77777777" w:rsidR="00D16833" w:rsidRDefault="00D16833">
      <w:pPr>
        <w:spacing w:before="0" w:after="0"/>
      </w:pPr>
      <w:r>
        <w:separator/>
      </w:r>
    </w:p>
  </w:footnote>
  <w:footnote w:type="continuationSeparator" w:id="0">
    <w:p w14:paraId="1DAF96CF" w14:textId="77777777" w:rsidR="00D16833" w:rsidRDefault="00D1683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C3957" w14:textId="77777777" w:rsidR="00F93208" w:rsidRDefault="00F93208">
    <w:r>
      <w:rPr>
        <w:i/>
      </w:rPr>
      <w:t>The City Of White Salmon</w:t>
    </w:r>
  </w:p>
  <w:p w14:paraId="17207DEC" w14:textId="77777777" w:rsidR="00F93208" w:rsidRDefault="00F93208">
    <w:r>
      <w:rPr>
        <w:i/>
      </w:rPr>
      <w:t xml:space="preserve"> Council Meeting Minutes – September 06, 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7FB17" w14:textId="45471FD1" w:rsidR="00F93208" w:rsidRDefault="00F93208">
    <w:r>
      <w:rPr>
        <w:i/>
      </w:rPr>
      <w:t xml:space="preserve">City Of White Salmon     </w:t>
    </w:r>
    <w:r w:rsidR="00CF0A5D">
      <w:rPr>
        <w:i/>
      </w:rPr>
      <w:t>Draft</w:t>
    </w:r>
  </w:p>
  <w:p w14:paraId="2F585E0C" w14:textId="484ED2CB" w:rsidR="00F93208" w:rsidRDefault="00F93208" w:rsidP="00051AD7">
    <w:pPr>
      <w:rPr>
        <w:i/>
      </w:rPr>
    </w:pPr>
    <w:r>
      <w:rPr>
        <w:i/>
      </w:rPr>
      <w:t xml:space="preserve">Planning Commission Minutes – </w:t>
    </w:r>
    <w:r w:rsidR="00E84D68">
      <w:rPr>
        <w:i/>
      </w:rPr>
      <w:t>July 24</w:t>
    </w:r>
    <w:r w:rsidR="00282CA2">
      <w:rPr>
        <w:i/>
      </w:rPr>
      <w:t>,</w:t>
    </w:r>
    <w:r>
      <w:rPr>
        <w:i/>
      </w:rPr>
      <w:t xml:space="preserve"> 2019</w:t>
    </w:r>
  </w:p>
  <w:p w14:paraId="289049AA" w14:textId="77777777" w:rsidR="00F93208" w:rsidRDefault="00F9320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8FC6D"/>
    <w:multiLevelType w:val="hybridMultilevel"/>
    <w:tmpl w:val="99F84CEC"/>
    <w:lvl w:ilvl="0" w:tplc="2BEC57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506D0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F29376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C1F0D010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A4AE1AF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24BDFE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5C4087AE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97D2F4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56A210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5598D"/>
    <w:multiLevelType w:val="hybridMultilevel"/>
    <w:tmpl w:val="633A3D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64317D"/>
    <w:multiLevelType w:val="hybridMultilevel"/>
    <w:tmpl w:val="CE3C812E"/>
    <w:lvl w:ilvl="0" w:tplc="CAC0D31E">
      <w:start w:val="1"/>
      <w:numFmt w:val="decimal"/>
      <w:lvlText w:val="%1."/>
      <w:lvlJc w:val="left"/>
      <w:pPr>
        <w:ind w:left="3960" w:hanging="720"/>
      </w:pPr>
      <w:rPr>
        <w:rFonts w:hint="default"/>
        <w:b/>
      </w:rPr>
    </w:lvl>
    <w:lvl w:ilvl="1" w:tplc="B8CAD6B8" w:tentative="1">
      <w:start w:val="1"/>
      <w:numFmt w:val="lowerLetter"/>
      <w:lvlText w:val="%2."/>
      <w:lvlJc w:val="left"/>
      <w:pPr>
        <w:ind w:left="4320" w:hanging="360"/>
      </w:pPr>
    </w:lvl>
    <w:lvl w:ilvl="2" w:tplc="FB1AD8E2" w:tentative="1">
      <w:start w:val="1"/>
      <w:numFmt w:val="lowerRoman"/>
      <w:lvlText w:val="%3."/>
      <w:lvlJc w:val="right"/>
      <w:pPr>
        <w:ind w:left="5040" w:hanging="180"/>
      </w:pPr>
    </w:lvl>
    <w:lvl w:ilvl="3" w:tplc="04187CEC" w:tentative="1">
      <w:start w:val="1"/>
      <w:numFmt w:val="decimal"/>
      <w:lvlText w:val="%4."/>
      <w:lvlJc w:val="left"/>
      <w:pPr>
        <w:ind w:left="5760" w:hanging="360"/>
      </w:pPr>
    </w:lvl>
    <w:lvl w:ilvl="4" w:tplc="0DB08204" w:tentative="1">
      <w:start w:val="1"/>
      <w:numFmt w:val="lowerLetter"/>
      <w:lvlText w:val="%5."/>
      <w:lvlJc w:val="left"/>
      <w:pPr>
        <w:ind w:left="6480" w:hanging="360"/>
      </w:pPr>
    </w:lvl>
    <w:lvl w:ilvl="5" w:tplc="4016E022" w:tentative="1">
      <w:start w:val="1"/>
      <w:numFmt w:val="lowerRoman"/>
      <w:lvlText w:val="%6."/>
      <w:lvlJc w:val="right"/>
      <w:pPr>
        <w:ind w:left="7200" w:hanging="180"/>
      </w:pPr>
    </w:lvl>
    <w:lvl w:ilvl="6" w:tplc="33EA1D66" w:tentative="1">
      <w:start w:val="1"/>
      <w:numFmt w:val="decimal"/>
      <w:lvlText w:val="%7."/>
      <w:lvlJc w:val="left"/>
      <w:pPr>
        <w:ind w:left="7920" w:hanging="360"/>
      </w:pPr>
    </w:lvl>
    <w:lvl w:ilvl="7" w:tplc="3A22A296" w:tentative="1">
      <w:start w:val="1"/>
      <w:numFmt w:val="lowerLetter"/>
      <w:lvlText w:val="%8."/>
      <w:lvlJc w:val="left"/>
      <w:pPr>
        <w:ind w:left="8640" w:hanging="360"/>
      </w:pPr>
    </w:lvl>
    <w:lvl w:ilvl="8" w:tplc="DBC249A0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22530208"/>
    <w:multiLevelType w:val="hybridMultilevel"/>
    <w:tmpl w:val="A7166AC0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610" w:hanging="360"/>
      </w:pPr>
    </w:lvl>
    <w:lvl w:ilvl="2" w:tplc="12E06602" w:tentative="1">
      <w:start w:val="1"/>
      <w:numFmt w:val="lowerRoman"/>
      <w:lvlText w:val="%3."/>
      <w:lvlJc w:val="right"/>
      <w:pPr>
        <w:ind w:left="3330" w:hanging="180"/>
      </w:pPr>
    </w:lvl>
    <w:lvl w:ilvl="3" w:tplc="ED4CFECE" w:tentative="1">
      <w:start w:val="1"/>
      <w:numFmt w:val="decimal"/>
      <w:lvlText w:val="%4."/>
      <w:lvlJc w:val="left"/>
      <w:pPr>
        <w:ind w:left="4050" w:hanging="360"/>
      </w:pPr>
    </w:lvl>
    <w:lvl w:ilvl="4" w:tplc="CF94DD74" w:tentative="1">
      <w:start w:val="1"/>
      <w:numFmt w:val="lowerLetter"/>
      <w:lvlText w:val="%5."/>
      <w:lvlJc w:val="left"/>
      <w:pPr>
        <w:ind w:left="4770" w:hanging="360"/>
      </w:pPr>
    </w:lvl>
    <w:lvl w:ilvl="5" w:tplc="2774CFF4" w:tentative="1">
      <w:start w:val="1"/>
      <w:numFmt w:val="lowerRoman"/>
      <w:lvlText w:val="%6."/>
      <w:lvlJc w:val="right"/>
      <w:pPr>
        <w:ind w:left="5490" w:hanging="180"/>
      </w:pPr>
    </w:lvl>
    <w:lvl w:ilvl="6" w:tplc="4148DB54" w:tentative="1">
      <w:start w:val="1"/>
      <w:numFmt w:val="decimal"/>
      <w:lvlText w:val="%7."/>
      <w:lvlJc w:val="left"/>
      <w:pPr>
        <w:ind w:left="6210" w:hanging="360"/>
      </w:pPr>
    </w:lvl>
    <w:lvl w:ilvl="7" w:tplc="A0D8EFD8" w:tentative="1">
      <w:start w:val="1"/>
      <w:numFmt w:val="lowerLetter"/>
      <w:lvlText w:val="%8."/>
      <w:lvlJc w:val="left"/>
      <w:pPr>
        <w:ind w:left="6930" w:hanging="360"/>
      </w:pPr>
    </w:lvl>
    <w:lvl w:ilvl="8" w:tplc="E312BC52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3328527A"/>
    <w:multiLevelType w:val="hybridMultilevel"/>
    <w:tmpl w:val="7E7A8EC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520" w:hanging="360"/>
      </w:pPr>
    </w:lvl>
    <w:lvl w:ilvl="2" w:tplc="12E06602" w:tentative="1">
      <w:start w:val="1"/>
      <w:numFmt w:val="lowerRoman"/>
      <w:lvlText w:val="%3."/>
      <w:lvlJc w:val="right"/>
      <w:pPr>
        <w:ind w:left="3240" w:hanging="180"/>
      </w:pPr>
    </w:lvl>
    <w:lvl w:ilvl="3" w:tplc="ED4CFECE" w:tentative="1">
      <w:start w:val="1"/>
      <w:numFmt w:val="decimal"/>
      <w:lvlText w:val="%4."/>
      <w:lvlJc w:val="left"/>
      <w:pPr>
        <w:ind w:left="3960" w:hanging="360"/>
      </w:pPr>
    </w:lvl>
    <w:lvl w:ilvl="4" w:tplc="CF94DD74" w:tentative="1">
      <w:start w:val="1"/>
      <w:numFmt w:val="lowerLetter"/>
      <w:lvlText w:val="%5."/>
      <w:lvlJc w:val="left"/>
      <w:pPr>
        <w:ind w:left="4680" w:hanging="360"/>
      </w:pPr>
    </w:lvl>
    <w:lvl w:ilvl="5" w:tplc="2774CFF4" w:tentative="1">
      <w:start w:val="1"/>
      <w:numFmt w:val="lowerRoman"/>
      <w:lvlText w:val="%6."/>
      <w:lvlJc w:val="right"/>
      <w:pPr>
        <w:ind w:left="5400" w:hanging="180"/>
      </w:pPr>
    </w:lvl>
    <w:lvl w:ilvl="6" w:tplc="4148DB54" w:tentative="1">
      <w:start w:val="1"/>
      <w:numFmt w:val="decimal"/>
      <w:lvlText w:val="%7."/>
      <w:lvlJc w:val="left"/>
      <w:pPr>
        <w:ind w:left="6120" w:hanging="360"/>
      </w:pPr>
    </w:lvl>
    <w:lvl w:ilvl="7" w:tplc="A0D8EFD8" w:tentative="1">
      <w:start w:val="1"/>
      <w:numFmt w:val="lowerLetter"/>
      <w:lvlText w:val="%8."/>
      <w:lvlJc w:val="left"/>
      <w:pPr>
        <w:ind w:left="6840" w:hanging="360"/>
      </w:pPr>
    </w:lvl>
    <w:lvl w:ilvl="8" w:tplc="E312BC5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1DB15FB"/>
    <w:multiLevelType w:val="hybridMultilevel"/>
    <w:tmpl w:val="DC568408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520" w:hanging="360"/>
      </w:pPr>
    </w:lvl>
    <w:lvl w:ilvl="2" w:tplc="12E06602" w:tentative="1">
      <w:start w:val="1"/>
      <w:numFmt w:val="lowerRoman"/>
      <w:lvlText w:val="%3."/>
      <w:lvlJc w:val="right"/>
      <w:pPr>
        <w:ind w:left="3240" w:hanging="180"/>
      </w:pPr>
    </w:lvl>
    <w:lvl w:ilvl="3" w:tplc="ED4CFECE" w:tentative="1">
      <w:start w:val="1"/>
      <w:numFmt w:val="decimal"/>
      <w:lvlText w:val="%4."/>
      <w:lvlJc w:val="left"/>
      <w:pPr>
        <w:ind w:left="3960" w:hanging="360"/>
      </w:pPr>
    </w:lvl>
    <w:lvl w:ilvl="4" w:tplc="CF94DD74" w:tentative="1">
      <w:start w:val="1"/>
      <w:numFmt w:val="lowerLetter"/>
      <w:lvlText w:val="%5."/>
      <w:lvlJc w:val="left"/>
      <w:pPr>
        <w:ind w:left="4680" w:hanging="360"/>
      </w:pPr>
    </w:lvl>
    <w:lvl w:ilvl="5" w:tplc="2774CFF4" w:tentative="1">
      <w:start w:val="1"/>
      <w:numFmt w:val="lowerRoman"/>
      <w:lvlText w:val="%6."/>
      <w:lvlJc w:val="right"/>
      <w:pPr>
        <w:ind w:left="5400" w:hanging="180"/>
      </w:pPr>
    </w:lvl>
    <w:lvl w:ilvl="6" w:tplc="4148DB54" w:tentative="1">
      <w:start w:val="1"/>
      <w:numFmt w:val="decimal"/>
      <w:lvlText w:val="%7."/>
      <w:lvlJc w:val="left"/>
      <w:pPr>
        <w:ind w:left="6120" w:hanging="360"/>
      </w:pPr>
    </w:lvl>
    <w:lvl w:ilvl="7" w:tplc="A0D8EFD8" w:tentative="1">
      <w:start w:val="1"/>
      <w:numFmt w:val="lowerLetter"/>
      <w:lvlText w:val="%8."/>
      <w:lvlJc w:val="left"/>
      <w:pPr>
        <w:ind w:left="6840" w:hanging="360"/>
      </w:pPr>
    </w:lvl>
    <w:lvl w:ilvl="8" w:tplc="E312BC5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6006269"/>
    <w:multiLevelType w:val="hybridMultilevel"/>
    <w:tmpl w:val="4FF4D0A6"/>
    <w:lvl w:ilvl="0" w:tplc="66007C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D61CA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F1E401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A1C397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60E876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F967EA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FDA6EB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3EF13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DB42B2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9A4B87"/>
    <w:multiLevelType w:val="hybridMultilevel"/>
    <w:tmpl w:val="23B06F62"/>
    <w:lvl w:ilvl="0" w:tplc="B81A5CF2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srA0M7Q0NjI3tbBU0lEKTi0uzszPAykwNK0FAKfCgRktAAAA"/>
  </w:docVars>
  <w:rsids>
    <w:rsidRoot w:val="00B02EDA"/>
    <w:rsid w:val="00004148"/>
    <w:rsid w:val="0000569D"/>
    <w:rsid w:val="000107E2"/>
    <w:rsid w:val="00010931"/>
    <w:rsid w:val="0001098A"/>
    <w:rsid w:val="00025543"/>
    <w:rsid w:val="00031D69"/>
    <w:rsid w:val="00035C4A"/>
    <w:rsid w:val="00035F48"/>
    <w:rsid w:val="00042BA8"/>
    <w:rsid w:val="00042ED4"/>
    <w:rsid w:val="00051AD7"/>
    <w:rsid w:val="00051BFC"/>
    <w:rsid w:val="00061E35"/>
    <w:rsid w:val="00066344"/>
    <w:rsid w:val="00066856"/>
    <w:rsid w:val="00074751"/>
    <w:rsid w:val="00090D37"/>
    <w:rsid w:val="000922DE"/>
    <w:rsid w:val="00092B3A"/>
    <w:rsid w:val="000A4B49"/>
    <w:rsid w:val="000A57BF"/>
    <w:rsid w:val="000C0087"/>
    <w:rsid w:val="001127C4"/>
    <w:rsid w:val="00115976"/>
    <w:rsid w:val="00115DCB"/>
    <w:rsid w:val="00120B28"/>
    <w:rsid w:val="001362A5"/>
    <w:rsid w:val="00142C44"/>
    <w:rsid w:val="00143914"/>
    <w:rsid w:val="00153ECC"/>
    <w:rsid w:val="0015516D"/>
    <w:rsid w:val="001678AF"/>
    <w:rsid w:val="00172853"/>
    <w:rsid w:val="00174008"/>
    <w:rsid w:val="00182710"/>
    <w:rsid w:val="00186D8F"/>
    <w:rsid w:val="001913B8"/>
    <w:rsid w:val="0019295A"/>
    <w:rsid w:val="001A69A7"/>
    <w:rsid w:val="001A7042"/>
    <w:rsid w:val="001B0665"/>
    <w:rsid w:val="001B09A3"/>
    <w:rsid w:val="001B636A"/>
    <w:rsid w:val="001C60AC"/>
    <w:rsid w:val="001D1CEF"/>
    <w:rsid w:val="001D2939"/>
    <w:rsid w:val="001E11CF"/>
    <w:rsid w:val="001E3C80"/>
    <w:rsid w:val="0021170B"/>
    <w:rsid w:val="00213C8E"/>
    <w:rsid w:val="00222831"/>
    <w:rsid w:val="002235D5"/>
    <w:rsid w:val="0024131B"/>
    <w:rsid w:val="0025073A"/>
    <w:rsid w:val="00263AA8"/>
    <w:rsid w:val="00271ED9"/>
    <w:rsid w:val="00281486"/>
    <w:rsid w:val="00282CA2"/>
    <w:rsid w:val="00285780"/>
    <w:rsid w:val="00294424"/>
    <w:rsid w:val="00295525"/>
    <w:rsid w:val="00295D93"/>
    <w:rsid w:val="002A114B"/>
    <w:rsid w:val="002A2BD8"/>
    <w:rsid w:val="002B62DB"/>
    <w:rsid w:val="002C4B1D"/>
    <w:rsid w:val="002E772F"/>
    <w:rsid w:val="002F4643"/>
    <w:rsid w:val="002F7B73"/>
    <w:rsid w:val="00303863"/>
    <w:rsid w:val="00311144"/>
    <w:rsid w:val="00325B7E"/>
    <w:rsid w:val="00340196"/>
    <w:rsid w:val="00350D34"/>
    <w:rsid w:val="00377B52"/>
    <w:rsid w:val="00391F03"/>
    <w:rsid w:val="003928C8"/>
    <w:rsid w:val="003A121F"/>
    <w:rsid w:val="003B4D71"/>
    <w:rsid w:val="003B6DE6"/>
    <w:rsid w:val="003D2C0F"/>
    <w:rsid w:val="003E224C"/>
    <w:rsid w:val="003F4C6B"/>
    <w:rsid w:val="003F789D"/>
    <w:rsid w:val="00402B17"/>
    <w:rsid w:val="0040305A"/>
    <w:rsid w:val="004061DC"/>
    <w:rsid w:val="004071DB"/>
    <w:rsid w:val="00412F2D"/>
    <w:rsid w:val="00420A2C"/>
    <w:rsid w:val="00422FCD"/>
    <w:rsid w:val="0042593A"/>
    <w:rsid w:val="004371B0"/>
    <w:rsid w:val="004423FF"/>
    <w:rsid w:val="004510BB"/>
    <w:rsid w:val="00455DC3"/>
    <w:rsid w:val="00471385"/>
    <w:rsid w:val="00480370"/>
    <w:rsid w:val="0049290C"/>
    <w:rsid w:val="004A59DB"/>
    <w:rsid w:val="004A678E"/>
    <w:rsid w:val="004B08CE"/>
    <w:rsid w:val="004B17CA"/>
    <w:rsid w:val="004B1AC6"/>
    <w:rsid w:val="004B1AC9"/>
    <w:rsid w:val="004C7657"/>
    <w:rsid w:val="004D3C4C"/>
    <w:rsid w:val="004E240C"/>
    <w:rsid w:val="004E5E5D"/>
    <w:rsid w:val="004F30D3"/>
    <w:rsid w:val="004F37E4"/>
    <w:rsid w:val="00502528"/>
    <w:rsid w:val="00506E51"/>
    <w:rsid w:val="00522316"/>
    <w:rsid w:val="00524889"/>
    <w:rsid w:val="005256BB"/>
    <w:rsid w:val="0052601A"/>
    <w:rsid w:val="00527BE8"/>
    <w:rsid w:val="00554C40"/>
    <w:rsid w:val="00556D50"/>
    <w:rsid w:val="005572EB"/>
    <w:rsid w:val="005740A4"/>
    <w:rsid w:val="00577F49"/>
    <w:rsid w:val="00585E69"/>
    <w:rsid w:val="005979A9"/>
    <w:rsid w:val="005A686D"/>
    <w:rsid w:val="005B0E24"/>
    <w:rsid w:val="005B1C43"/>
    <w:rsid w:val="005D1785"/>
    <w:rsid w:val="005D2394"/>
    <w:rsid w:val="005F3AD7"/>
    <w:rsid w:val="006062B5"/>
    <w:rsid w:val="006069CB"/>
    <w:rsid w:val="00612B52"/>
    <w:rsid w:val="00617AD2"/>
    <w:rsid w:val="00626338"/>
    <w:rsid w:val="00632243"/>
    <w:rsid w:val="00633A76"/>
    <w:rsid w:val="006423D1"/>
    <w:rsid w:val="00645A5A"/>
    <w:rsid w:val="00651729"/>
    <w:rsid w:val="00654AE4"/>
    <w:rsid w:val="00655D75"/>
    <w:rsid w:val="006645F5"/>
    <w:rsid w:val="00665888"/>
    <w:rsid w:val="00680E16"/>
    <w:rsid w:val="00684F2A"/>
    <w:rsid w:val="00693427"/>
    <w:rsid w:val="006B4E8D"/>
    <w:rsid w:val="006C5F39"/>
    <w:rsid w:val="006F254E"/>
    <w:rsid w:val="00712495"/>
    <w:rsid w:val="00722762"/>
    <w:rsid w:val="00750D63"/>
    <w:rsid w:val="00752FFA"/>
    <w:rsid w:val="0076056F"/>
    <w:rsid w:val="007634EC"/>
    <w:rsid w:val="00765FEA"/>
    <w:rsid w:val="00766B1C"/>
    <w:rsid w:val="007737ED"/>
    <w:rsid w:val="00777567"/>
    <w:rsid w:val="00781F2A"/>
    <w:rsid w:val="007872B5"/>
    <w:rsid w:val="00791C92"/>
    <w:rsid w:val="007B7935"/>
    <w:rsid w:val="007C58F9"/>
    <w:rsid w:val="007D1E51"/>
    <w:rsid w:val="007F0355"/>
    <w:rsid w:val="0080479F"/>
    <w:rsid w:val="00811AC0"/>
    <w:rsid w:val="0081553E"/>
    <w:rsid w:val="0083300B"/>
    <w:rsid w:val="00836D4E"/>
    <w:rsid w:val="00842312"/>
    <w:rsid w:val="008537F7"/>
    <w:rsid w:val="008633A5"/>
    <w:rsid w:val="0086710B"/>
    <w:rsid w:val="00875118"/>
    <w:rsid w:val="00883AE1"/>
    <w:rsid w:val="00893111"/>
    <w:rsid w:val="00895A9E"/>
    <w:rsid w:val="008A6FA7"/>
    <w:rsid w:val="008A7BFD"/>
    <w:rsid w:val="008C3850"/>
    <w:rsid w:val="008D42DD"/>
    <w:rsid w:val="008E4488"/>
    <w:rsid w:val="008E5D02"/>
    <w:rsid w:val="008F011F"/>
    <w:rsid w:val="00901FB3"/>
    <w:rsid w:val="00904A4C"/>
    <w:rsid w:val="00905ED5"/>
    <w:rsid w:val="009102D1"/>
    <w:rsid w:val="00915E3B"/>
    <w:rsid w:val="00921083"/>
    <w:rsid w:val="00922821"/>
    <w:rsid w:val="00926CED"/>
    <w:rsid w:val="00930DFD"/>
    <w:rsid w:val="00933E22"/>
    <w:rsid w:val="00942130"/>
    <w:rsid w:val="0096606D"/>
    <w:rsid w:val="009842A9"/>
    <w:rsid w:val="009850D3"/>
    <w:rsid w:val="00995244"/>
    <w:rsid w:val="009A155E"/>
    <w:rsid w:val="009A2A36"/>
    <w:rsid w:val="009A6738"/>
    <w:rsid w:val="009A6CDD"/>
    <w:rsid w:val="009B05CC"/>
    <w:rsid w:val="009D0D9A"/>
    <w:rsid w:val="009D2348"/>
    <w:rsid w:val="009D5F51"/>
    <w:rsid w:val="009E03B3"/>
    <w:rsid w:val="009E1F94"/>
    <w:rsid w:val="009E7173"/>
    <w:rsid w:val="009F6EFB"/>
    <w:rsid w:val="00A12596"/>
    <w:rsid w:val="00A17F7C"/>
    <w:rsid w:val="00A21C98"/>
    <w:rsid w:val="00A23CBE"/>
    <w:rsid w:val="00A24F9E"/>
    <w:rsid w:val="00A270E3"/>
    <w:rsid w:val="00A318F5"/>
    <w:rsid w:val="00A42D84"/>
    <w:rsid w:val="00A47E8D"/>
    <w:rsid w:val="00A55168"/>
    <w:rsid w:val="00A660D0"/>
    <w:rsid w:val="00A73072"/>
    <w:rsid w:val="00A7484C"/>
    <w:rsid w:val="00A9413B"/>
    <w:rsid w:val="00AA2E9E"/>
    <w:rsid w:val="00AD050A"/>
    <w:rsid w:val="00AD13CB"/>
    <w:rsid w:val="00AD4E35"/>
    <w:rsid w:val="00AD5540"/>
    <w:rsid w:val="00AD77E6"/>
    <w:rsid w:val="00B02EDA"/>
    <w:rsid w:val="00B034A7"/>
    <w:rsid w:val="00B0362C"/>
    <w:rsid w:val="00B123E5"/>
    <w:rsid w:val="00B168BB"/>
    <w:rsid w:val="00B205E8"/>
    <w:rsid w:val="00B21AAC"/>
    <w:rsid w:val="00B23538"/>
    <w:rsid w:val="00B4402F"/>
    <w:rsid w:val="00B50F17"/>
    <w:rsid w:val="00B519C3"/>
    <w:rsid w:val="00B54354"/>
    <w:rsid w:val="00B60700"/>
    <w:rsid w:val="00B72138"/>
    <w:rsid w:val="00B82D43"/>
    <w:rsid w:val="00BA0F9F"/>
    <w:rsid w:val="00BA2A8A"/>
    <w:rsid w:val="00BA5FF8"/>
    <w:rsid w:val="00BA7F5D"/>
    <w:rsid w:val="00BB5119"/>
    <w:rsid w:val="00BB5AE6"/>
    <w:rsid w:val="00BC2C6C"/>
    <w:rsid w:val="00BE3C34"/>
    <w:rsid w:val="00BF4AEC"/>
    <w:rsid w:val="00BF680E"/>
    <w:rsid w:val="00C0297A"/>
    <w:rsid w:val="00C054DE"/>
    <w:rsid w:val="00C07703"/>
    <w:rsid w:val="00C16CCE"/>
    <w:rsid w:val="00C23B04"/>
    <w:rsid w:val="00C24C0B"/>
    <w:rsid w:val="00C3388A"/>
    <w:rsid w:val="00C404D4"/>
    <w:rsid w:val="00C4282B"/>
    <w:rsid w:val="00C4705D"/>
    <w:rsid w:val="00C51E8B"/>
    <w:rsid w:val="00C55FAC"/>
    <w:rsid w:val="00C77790"/>
    <w:rsid w:val="00C83BDB"/>
    <w:rsid w:val="00C8550A"/>
    <w:rsid w:val="00C85BF4"/>
    <w:rsid w:val="00C93240"/>
    <w:rsid w:val="00C95445"/>
    <w:rsid w:val="00CA351D"/>
    <w:rsid w:val="00CA3DAA"/>
    <w:rsid w:val="00CB5009"/>
    <w:rsid w:val="00CB7E78"/>
    <w:rsid w:val="00CD2292"/>
    <w:rsid w:val="00CD6E06"/>
    <w:rsid w:val="00CE31D4"/>
    <w:rsid w:val="00CE6DC5"/>
    <w:rsid w:val="00CE7198"/>
    <w:rsid w:val="00CF0A5D"/>
    <w:rsid w:val="00CF4A8E"/>
    <w:rsid w:val="00D0173F"/>
    <w:rsid w:val="00D11837"/>
    <w:rsid w:val="00D14C98"/>
    <w:rsid w:val="00D16833"/>
    <w:rsid w:val="00D17E75"/>
    <w:rsid w:val="00D30F99"/>
    <w:rsid w:val="00D3442B"/>
    <w:rsid w:val="00D37E43"/>
    <w:rsid w:val="00D42AF0"/>
    <w:rsid w:val="00D46CA9"/>
    <w:rsid w:val="00D5615D"/>
    <w:rsid w:val="00D81D10"/>
    <w:rsid w:val="00D95452"/>
    <w:rsid w:val="00DA0499"/>
    <w:rsid w:val="00DA2602"/>
    <w:rsid w:val="00DA5F9D"/>
    <w:rsid w:val="00DB334B"/>
    <w:rsid w:val="00DC622E"/>
    <w:rsid w:val="00DE1948"/>
    <w:rsid w:val="00DE766E"/>
    <w:rsid w:val="00DE7CED"/>
    <w:rsid w:val="00DF539C"/>
    <w:rsid w:val="00E11B56"/>
    <w:rsid w:val="00E16BA6"/>
    <w:rsid w:val="00E31D35"/>
    <w:rsid w:val="00E35949"/>
    <w:rsid w:val="00E36E3D"/>
    <w:rsid w:val="00E45E8E"/>
    <w:rsid w:val="00E65C1F"/>
    <w:rsid w:val="00E713DB"/>
    <w:rsid w:val="00E734E4"/>
    <w:rsid w:val="00E84D68"/>
    <w:rsid w:val="00E91687"/>
    <w:rsid w:val="00E954C1"/>
    <w:rsid w:val="00E96D01"/>
    <w:rsid w:val="00EA3238"/>
    <w:rsid w:val="00EA413D"/>
    <w:rsid w:val="00EC181C"/>
    <w:rsid w:val="00EE591C"/>
    <w:rsid w:val="00EF0B1D"/>
    <w:rsid w:val="00EF2487"/>
    <w:rsid w:val="00EF39FD"/>
    <w:rsid w:val="00F11BD5"/>
    <w:rsid w:val="00F13AA0"/>
    <w:rsid w:val="00F20004"/>
    <w:rsid w:val="00F25215"/>
    <w:rsid w:val="00F32F6B"/>
    <w:rsid w:val="00F3485F"/>
    <w:rsid w:val="00F35948"/>
    <w:rsid w:val="00F478EE"/>
    <w:rsid w:val="00F72391"/>
    <w:rsid w:val="00F72931"/>
    <w:rsid w:val="00F7352F"/>
    <w:rsid w:val="00F73DCF"/>
    <w:rsid w:val="00F93208"/>
    <w:rsid w:val="00FA2D43"/>
    <w:rsid w:val="00FE0209"/>
    <w:rsid w:val="00FE0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21A969"/>
  <w15:docId w15:val="{3AE220F2-B59D-4A8E-8A3C-0C379709B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en-US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850D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850D3"/>
  </w:style>
  <w:style w:type="paragraph" w:styleId="Header">
    <w:name w:val="header"/>
    <w:basedOn w:val="Normal"/>
    <w:link w:val="HeaderChar"/>
    <w:uiPriority w:val="99"/>
    <w:unhideWhenUsed/>
    <w:rsid w:val="009850D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850D3"/>
  </w:style>
  <w:style w:type="table" w:styleId="TableGrid">
    <w:name w:val="Table Grid"/>
    <w:basedOn w:val="TableNormal"/>
    <w:uiPriority w:val="59"/>
    <w:rsid w:val="00684F2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597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9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1D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la Clifton</dc:creator>
  <cp:lastModifiedBy>Darla</cp:lastModifiedBy>
  <cp:revision>5</cp:revision>
  <cp:lastPrinted>2019-07-03T14:59:00Z</cp:lastPrinted>
  <dcterms:created xsi:type="dcterms:W3CDTF">2019-07-25T00:41:00Z</dcterms:created>
  <dcterms:modified xsi:type="dcterms:W3CDTF">2019-07-25T20:48:00Z</dcterms:modified>
</cp:coreProperties>
</file>